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5738A4" w14:textId="77777777" w:rsidR="001F77AE" w:rsidRPr="00EC3CDD" w:rsidRDefault="001F77AE" w:rsidP="001F77AE">
      <w:pPr>
        <w:pStyle w:val="Heading1"/>
        <w:rPr>
          <w:rFonts w:asciiTheme="majorHAnsi" w:hAnsiTheme="majorHAnsi"/>
          <w:sz w:val="24"/>
          <w:szCs w:val="24"/>
        </w:rPr>
      </w:pPr>
      <w:r w:rsidRPr="00EC3CDD">
        <w:rPr>
          <w:rFonts w:asciiTheme="majorHAnsi" w:hAnsiTheme="majorHAnsi"/>
          <w:sz w:val="24"/>
          <w:szCs w:val="24"/>
        </w:rPr>
        <w:t>Cover Sheet</w:t>
      </w:r>
    </w:p>
    <w:p w14:paraId="61834BE9" w14:textId="2CA4AF21" w:rsidR="00C237E3" w:rsidRPr="00EC3CDD" w:rsidRDefault="00C237E3" w:rsidP="00C237E3">
      <w:pPr>
        <w:pStyle w:val="Heading2"/>
        <w:rPr>
          <w:rFonts w:asciiTheme="majorHAnsi" w:hAnsiTheme="majorHAnsi"/>
          <w:szCs w:val="24"/>
        </w:rPr>
      </w:pPr>
      <w:r w:rsidRPr="00EC3CDD">
        <w:rPr>
          <w:rFonts w:asciiTheme="majorHAnsi" w:hAnsiTheme="majorHAnsi"/>
          <w:szCs w:val="24"/>
        </w:rPr>
        <w:t>Chapter Contact Information</w:t>
      </w:r>
    </w:p>
    <w:tbl>
      <w:tblPr>
        <w:tblStyle w:val="TableGrid"/>
        <w:tblW w:w="100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626"/>
      </w:tblGrid>
      <w:tr w:rsidR="00C9333C" w:rsidRPr="00EC3CDD" w14:paraId="0B944CF8" w14:textId="77777777" w:rsidTr="003969AB">
        <w:trPr>
          <w:trHeight w:val="637"/>
        </w:trPr>
        <w:tc>
          <w:tcPr>
            <w:tcW w:w="3420" w:type="dxa"/>
          </w:tcPr>
          <w:p w14:paraId="30FDD983" w14:textId="77777777" w:rsidR="00C9333C" w:rsidRPr="00EC3CDD" w:rsidRDefault="00C9333C" w:rsidP="00345D32">
            <w:pPr>
              <w:pStyle w:val="Heading5"/>
              <w:jc w:val="right"/>
              <w:rPr>
                <w:rFonts w:asciiTheme="majorHAnsi" w:hAnsiTheme="majorHAnsi" w:cs="Calibri"/>
                <w:b w:val="0"/>
              </w:rPr>
            </w:pPr>
            <w:r w:rsidRPr="00EC3CDD">
              <w:rPr>
                <w:rFonts w:asciiTheme="majorHAnsi" w:hAnsiTheme="majorHAnsi" w:cs="Calibri"/>
                <w:b w:val="0"/>
              </w:rPr>
              <w:t>Chapter</w:t>
            </w:r>
          </w:p>
        </w:tc>
        <w:tc>
          <w:tcPr>
            <w:tcW w:w="6626" w:type="dxa"/>
            <w:tcBorders>
              <w:bottom w:val="single" w:sz="4" w:space="0" w:color="808080" w:themeColor="background1" w:themeShade="80"/>
            </w:tcBorders>
          </w:tcPr>
          <w:p w14:paraId="158E3502" w14:textId="77777777" w:rsidR="00C9333C" w:rsidRPr="00EC3CDD" w:rsidRDefault="00C9333C" w:rsidP="00345D32">
            <w:pPr>
              <w:pStyle w:val="Heading5"/>
              <w:rPr>
                <w:rFonts w:asciiTheme="majorHAnsi" w:hAnsiTheme="majorHAnsi"/>
              </w:rPr>
            </w:pPr>
          </w:p>
        </w:tc>
      </w:tr>
      <w:tr w:rsidR="00C9333C" w:rsidRPr="00EC3CDD" w14:paraId="16AC5174" w14:textId="77777777" w:rsidTr="003969AB">
        <w:trPr>
          <w:trHeight w:val="612"/>
        </w:trPr>
        <w:tc>
          <w:tcPr>
            <w:tcW w:w="3420" w:type="dxa"/>
          </w:tcPr>
          <w:p w14:paraId="53598542" w14:textId="77777777" w:rsidR="00C9333C" w:rsidRPr="00EC3CDD" w:rsidRDefault="00C9333C" w:rsidP="00345D32">
            <w:pPr>
              <w:pStyle w:val="Heading5"/>
              <w:jc w:val="right"/>
              <w:rPr>
                <w:rFonts w:asciiTheme="majorHAnsi" w:hAnsiTheme="majorHAnsi" w:cs="Calibri"/>
                <w:b w:val="0"/>
              </w:rPr>
            </w:pPr>
            <w:r w:rsidRPr="00EC3CDD">
              <w:rPr>
                <w:rFonts w:asciiTheme="majorHAnsi" w:hAnsiTheme="majorHAnsi" w:cs="Calibri"/>
                <w:b w:val="0"/>
              </w:rPr>
              <w:t>Chapter Contact Name</w:t>
            </w:r>
          </w:p>
        </w:tc>
        <w:tc>
          <w:tcPr>
            <w:tcW w:w="662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C5A138A" w14:textId="77777777" w:rsidR="00C9333C" w:rsidRPr="00EC3CDD" w:rsidRDefault="00C9333C" w:rsidP="00345D32">
            <w:pPr>
              <w:pStyle w:val="Heading5"/>
              <w:rPr>
                <w:rFonts w:asciiTheme="majorHAnsi" w:hAnsiTheme="majorHAnsi"/>
                <w:u w:val="single"/>
              </w:rPr>
            </w:pPr>
          </w:p>
        </w:tc>
      </w:tr>
      <w:tr w:rsidR="00C9333C" w:rsidRPr="00EC3CDD" w14:paraId="0E057EA7" w14:textId="77777777" w:rsidTr="003969AB">
        <w:trPr>
          <w:trHeight w:val="637"/>
        </w:trPr>
        <w:tc>
          <w:tcPr>
            <w:tcW w:w="3420" w:type="dxa"/>
          </w:tcPr>
          <w:p w14:paraId="6BBD8B15" w14:textId="77777777" w:rsidR="00C9333C" w:rsidRPr="00EC3CDD" w:rsidRDefault="00C9333C" w:rsidP="00345D32">
            <w:pPr>
              <w:pStyle w:val="Heading5"/>
              <w:jc w:val="right"/>
              <w:rPr>
                <w:rFonts w:asciiTheme="majorHAnsi" w:hAnsiTheme="majorHAnsi" w:cs="Calibri"/>
                <w:b w:val="0"/>
              </w:rPr>
            </w:pPr>
            <w:r w:rsidRPr="00EC3CDD">
              <w:rPr>
                <w:rFonts w:asciiTheme="majorHAnsi" w:hAnsiTheme="majorHAnsi" w:cs="Calibri"/>
                <w:b w:val="0"/>
              </w:rPr>
              <w:t>Role with WTS</w:t>
            </w:r>
          </w:p>
        </w:tc>
        <w:tc>
          <w:tcPr>
            <w:tcW w:w="662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18D8A74" w14:textId="77777777" w:rsidR="00C9333C" w:rsidRPr="00EC3CDD" w:rsidRDefault="00C9333C" w:rsidP="00345D32">
            <w:pPr>
              <w:pStyle w:val="Heading5"/>
              <w:rPr>
                <w:rFonts w:asciiTheme="majorHAnsi" w:hAnsiTheme="majorHAnsi"/>
                <w:u w:val="single"/>
              </w:rPr>
            </w:pPr>
          </w:p>
        </w:tc>
      </w:tr>
      <w:tr w:rsidR="00C9333C" w:rsidRPr="00EC3CDD" w14:paraId="258DC1E9" w14:textId="77777777" w:rsidTr="003969AB">
        <w:trPr>
          <w:trHeight w:val="612"/>
        </w:trPr>
        <w:tc>
          <w:tcPr>
            <w:tcW w:w="3420" w:type="dxa"/>
          </w:tcPr>
          <w:p w14:paraId="03D87F79" w14:textId="77777777" w:rsidR="00C9333C" w:rsidRPr="00EC3CDD" w:rsidRDefault="00C9333C" w:rsidP="00345D32">
            <w:pPr>
              <w:pStyle w:val="Heading5"/>
              <w:jc w:val="right"/>
              <w:rPr>
                <w:rFonts w:asciiTheme="majorHAnsi" w:hAnsiTheme="majorHAnsi" w:cs="Calibri"/>
                <w:b w:val="0"/>
              </w:rPr>
            </w:pPr>
            <w:r w:rsidRPr="00EC3CDD">
              <w:rPr>
                <w:rFonts w:asciiTheme="majorHAnsi" w:hAnsiTheme="majorHAnsi" w:cs="Calibri"/>
                <w:b w:val="0"/>
              </w:rPr>
              <w:t>Email</w:t>
            </w:r>
          </w:p>
        </w:tc>
        <w:tc>
          <w:tcPr>
            <w:tcW w:w="662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39EFE47" w14:textId="77777777" w:rsidR="00C9333C" w:rsidRPr="00EC3CDD" w:rsidRDefault="00C9333C" w:rsidP="00345D32">
            <w:pPr>
              <w:pStyle w:val="Heading5"/>
              <w:rPr>
                <w:rFonts w:asciiTheme="majorHAnsi" w:hAnsiTheme="majorHAnsi"/>
                <w:u w:val="single"/>
              </w:rPr>
            </w:pPr>
          </w:p>
        </w:tc>
      </w:tr>
      <w:tr w:rsidR="00C9333C" w:rsidRPr="00EC3CDD" w14:paraId="5D736919" w14:textId="77777777" w:rsidTr="003969AB">
        <w:trPr>
          <w:trHeight w:val="612"/>
        </w:trPr>
        <w:tc>
          <w:tcPr>
            <w:tcW w:w="3420" w:type="dxa"/>
          </w:tcPr>
          <w:p w14:paraId="4A54D27F" w14:textId="77777777" w:rsidR="00C9333C" w:rsidRPr="00EC3CDD" w:rsidRDefault="00C9333C" w:rsidP="00345D32">
            <w:pPr>
              <w:pStyle w:val="Heading5"/>
              <w:jc w:val="right"/>
              <w:rPr>
                <w:rFonts w:asciiTheme="majorHAnsi" w:hAnsiTheme="majorHAnsi" w:cs="Calibri"/>
                <w:b w:val="0"/>
              </w:rPr>
            </w:pPr>
            <w:r w:rsidRPr="00EC3CDD">
              <w:rPr>
                <w:rFonts w:asciiTheme="majorHAnsi" w:hAnsiTheme="majorHAnsi" w:cs="Calibri"/>
                <w:b w:val="0"/>
              </w:rPr>
              <w:t>Phone Number</w:t>
            </w:r>
          </w:p>
        </w:tc>
        <w:tc>
          <w:tcPr>
            <w:tcW w:w="662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31C3D96" w14:textId="77777777" w:rsidR="00C9333C" w:rsidRPr="00EC3CDD" w:rsidRDefault="00C9333C" w:rsidP="00345D32">
            <w:pPr>
              <w:pStyle w:val="Heading5"/>
              <w:rPr>
                <w:rFonts w:asciiTheme="majorHAnsi" w:hAnsiTheme="majorHAnsi"/>
                <w:u w:val="single"/>
              </w:rPr>
            </w:pPr>
          </w:p>
        </w:tc>
      </w:tr>
    </w:tbl>
    <w:p w14:paraId="396D4BB3" w14:textId="77777777" w:rsidR="00C9333C" w:rsidRPr="00EC3CDD" w:rsidRDefault="00C9333C" w:rsidP="00C9333C">
      <w:pPr>
        <w:rPr>
          <w:rFonts w:asciiTheme="majorHAnsi" w:hAnsiTheme="majorHAnsi"/>
          <w:sz w:val="24"/>
          <w:szCs w:val="24"/>
        </w:rPr>
      </w:pPr>
    </w:p>
    <w:p w14:paraId="3545DBEB" w14:textId="1E787431" w:rsidR="00C237E3" w:rsidRPr="00EC3CDD" w:rsidRDefault="00C237E3" w:rsidP="00C237E3">
      <w:pPr>
        <w:pStyle w:val="Heading2"/>
        <w:rPr>
          <w:rFonts w:asciiTheme="majorHAnsi" w:hAnsiTheme="majorHAnsi"/>
          <w:szCs w:val="24"/>
        </w:rPr>
      </w:pPr>
      <w:r w:rsidRPr="00EC3CDD">
        <w:rPr>
          <w:rFonts w:asciiTheme="majorHAnsi" w:hAnsiTheme="majorHAnsi"/>
          <w:szCs w:val="24"/>
        </w:rPr>
        <w:t>Nominee</w:t>
      </w:r>
      <w:r w:rsidR="005A7F50" w:rsidRPr="00EC3CDD">
        <w:rPr>
          <w:rFonts w:asciiTheme="majorHAnsi" w:hAnsiTheme="majorHAnsi"/>
          <w:szCs w:val="24"/>
        </w:rPr>
        <w:t xml:space="preserve"> Information</w:t>
      </w:r>
    </w:p>
    <w:tbl>
      <w:tblPr>
        <w:tblStyle w:val="TableGrid"/>
        <w:tblW w:w="10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5"/>
        <w:gridCol w:w="7568"/>
      </w:tblGrid>
      <w:tr w:rsidR="00247C13" w:rsidRPr="00EC3CDD" w14:paraId="4D9F6100" w14:textId="77777777" w:rsidTr="00EC3CDD">
        <w:trPr>
          <w:trHeight w:val="833"/>
        </w:trPr>
        <w:tc>
          <w:tcPr>
            <w:tcW w:w="3365" w:type="dxa"/>
          </w:tcPr>
          <w:p w14:paraId="31B976F3" w14:textId="3291816A" w:rsidR="00247C13" w:rsidRPr="00EC3CDD" w:rsidRDefault="00247C13" w:rsidP="00345D32">
            <w:pPr>
              <w:pStyle w:val="Heading5"/>
              <w:jc w:val="right"/>
              <w:rPr>
                <w:rFonts w:asciiTheme="majorHAnsi" w:hAnsiTheme="majorHAnsi" w:cs="Calibri"/>
                <w:b w:val="0"/>
              </w:rPr>
            </w:pPr>
            <w:r w:rsidRPr="00EC3CDD">
              <w:rPr>
                <w:rFonts w:asciiTheme="majorHAnsi" w:hAnsiTheme="majorHAnsi"/>
                <w:b w:val="0"/>
              </w:rPr>
              <w:t>Employer Nominee</w:t>
            </w:r>
          </w:p>
        </w:tc>
        <w:tc>
          <w:tcPr>
            <w:tcW w:w="7568" w:type="dxa"/>
            <w:tcBorders>
              <w:bottom w:val="single" w:sz="4" w:space="0" w:color="808080" w:themeColor="background1" w:themeShade="80"/>
            </w:tcBorders>
          </w:tcPr>
          <w:p w14:paraId="331527AA" w14:textId="77777777" w:rsidR="00247C13" w:rsidRPr="00EC3CDD" w:rsidRDefault="00247C13" w:rsidP="00345D32">
            <w:pPr>
              <w:pStyle w:val="Heading5"/>
              <w:rPr>
                <w:rFonts w:asciiTheme="majorHAnsi" w:hAnsiTheme="majorHAnsi"/>
                <w:b w:val="0"/>
              </w:rPr>
            </w:pPr>
          </w:p>
        </w:tc>
      </w:tr>
      <w:tr w:rsidR="00247C13" w:rsidRPr="00EC3CDD" w14:paraId="628D7CA5" w14:textId="77777777" w:rsidTr="00EC3CDD">
        <w:trPr>
          <w:trHeight w:val="800"/>
        </w:trPr>
        <w:tc>
          <w:tcPr>
            <w:tcW w:w="3365" w:type="dxa"/>
          </w:tcPr>
          <w:p w14:paraId="76591856" w14:textId="131E8E7C" w:rsidR="00247C13" w:rsidRPr="00EC3CDD" w:rsidRDefault="00247C13" w:rsidP="00345D32">
            <w:pPr>
              <w:pStyle w:val="Heading5"/>
              <w:jc w:val="right"/>
              <w:rPr>
                <w:rFonts w:asciiTheme="majorHAnsi" w:hAnsiTheme="majorHAnsi" w:cs="Calibri"/>
                <w:b w:val="0"/>
              </w:rPr>
            </w:pPr>
            <w:r w:rsidRPr="00EC3CDD">
              <w:rPr>
                <w:rFonts w:asciiTheme="majorHAnsi" w:hAnsiTheme="majorHAnsi" w:cs="Calibri"/>
                <w:b w:val="0"/>
              </w:rPr>
              <w:t>Contact Name</w:t>
            </w:r>
          </w:p>
        </w:tc>
        <w:tc>
          <w:tcPr>
            <w:tcW w:w="7568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53078531" w14:textId="77777777" w:rsidR="00247C13" w:rsidRPr="00EC3CDD" w:rsidRDefault="00247C13" w:rsidP="00345D32">
            <w:pPr>
              <w:pStyle w:val="Heading5"/>
              <w:rPr>
                <w:rFonts w:asciiTheme="majorHAnsi" w:hAnsiTheme="majorHAnsi"/>
                <w:b w:val="0"/>
                <w:u w:val="single"/>
              </w:rPr>
            </w:pPr>
          </w:p>
        </w:tc>
      </w:tr>
      <w:tr w:rsidR="00247C13" w:rsidRPr="00EC3CDD" w14:paraId="2653D895" w14:textId="77777777" w:rsidTr="00EC3CDD">
        <w:trPr>
          <w:trHeight w:val="833"/>
        </w:trPr>
        <w:tc>
          <w:tcPr>
            <w:tcW w:w="3365" w:type="dxa"/>
          </w:tcPr>
          <w:p w14:paraId="68F3A998" w14:textId="7A8852DA" w:rsidR="00247C13" w:rsidRPr="00EC3CDD" w:rsidRDefault="00247C13" w:rsidP="00345D32">
            <w:pPr>
              <w:pStyle w:val="Heading5"/>
              <w:jc w:val="right"/>
              <w:rPr>
                <w:rFonts w:asciiTheme="majorHAnsi" w:hAnsiTheme="majorHAnsi" w:cs="Calibri"/>
                <w:b w:val="0"/>
              </w:rPr>
            </w:pPr>
            <w:r w:rsidRPr="00EC3CDD">
              <w:rPr>
                <w:rFonts w:asciiTheme="majorHAnsi" w:hAnsiTheme="majorHAnsi" w:cs="Calibri"/>
                <w:b w:val="0"/>
              </w:rPr>
              <w:t>Contact Title</w:t>
            </w:r>
          </w:p>
        </w:tc>
        <w:tc>
          <w:tcPr>
            <w:tcW w:w="7568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6BE1C62" w14:textId="77777777" w:rsidR="00247C13" w:rsidRPr="00EC3CDD" w:rsidRDefault="00247C13" w:rsidP="00345D32">
            <w:pPr>
              <w:pStyle w:val="Heading5"/>
              <w:rPr>
                <w:rFonts w:asciiTheme="majorHAnsi" w:hAnsiTheme="majorHAnsi"/>
                <w:u w:val="single"/>
              </w:rPr>
            </w:pPr>
          </w:p>
        </w:tc>
      </w:tr>
      <w:tr w:rsidR="00247C13" w:rsidRPr="00EC3CDD" w14:paraId="5E81FE0E" w14:textId="77777777" w:rsidTr="00EC3CDD">
        <w:trPr>
          <w:trHeight w:val="800"/>
        </w:trPr>
        <w:tc>
          <w:tcPr>
            <w:tcW w:w="3365" w:type="dxa"/>
          </w:tcPr>
          <w:p w14:paraId="79A8A511" w14:textId="77777777" w:rsidR="00247C13" w:rsidRPr="00EC3CDD" w:rsidRDefault="00247C13" w:rsidP="00345D32">
            <w:pPr>
              <w:pStyle w:val="Heading5"/>
              <w:jc w:val="right"/>
              <w:rPr>
                <w:rFonts w:asciiTheme="majorHAnsi" w:hAnsiTheme="majorHAnsi" w:cs="Calibri"/>
                <w:b w:val="0"/>
              </w:rPr>
            </w:pPr>
            <w:r w:rsidRPr="00EC3CDD">
              <w:rPr>
                <w:rFonts w:asciiTheme="majorHAnsi" w:hAnsiTheme="majorHAnsi" w:cs="Calibri"/>
                <w:b w:val="0"/>
              </w:rPr>
              <w:t>Email</w:t>
            </w:r>
          </w:p>
        </w:tc>
        <w:tc>
          <w:tcPr>
            <w:tcW w:w="7568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55D16E51" w14:textId="77777777" w:rsidR="00247C13" w:rsidRPr="00EC3CDD" w:rsidRDefault="00247C13" w:rsidP="00345D32">
            <w:pPr>
              <w:pStyle w:val="Heading5"/>
              <w:rPr>
                <w:rFonts w:asciiTheme="majorHAnsi" w:hAnsiTheme="majorHAnsi"/>
                <w:u w:val="single"/>
              </w:rPr>
            </w:pPr>
          </w:p>
        </w:tc>
      </w:tr>
      <w:tr w:rsidR="00247C13" w:rsidRPr="00EC3CDD" w14:paraId="40BD3920" w14:textId="77777777" w:rsidTr="00EC3CDD">
        <w:trPr>
          <w:trHeight w:val="800"/>
        </w:trPr>
        <w:tc>
          <w:tcPr>
            <w:tcW w:w="3365" w:type="dxa"/>
          </w:tcPr>
          <w:p w14:paraId="3BFC36C1" w14:textId="77777777" w:rsidR="00247C13" w:rsidRPr="00EC3CDD" w:rsidRDefault="00247C13" w:rsidP="00345D32">
            <w:pPr>
              <w:pStyle w:val="Heading5"/>
              <w:jc w:val="right"/>
              <w:rPr>
                <w:rFonts w:asciiTheme="majorHAnsi" w:hAnsiTheme="majorHAnsi" w:cs="Calibri"/>
                <w:b w:val="0"/>
              </w:rPr>
            </w:pPr>
            <w:r w:rsidRPr="00EC3CDD">
              <w:rPr>
                <w:rFonts w:asciiTheme="majorHAnsi" w:hAnsiTheme="majorHAnsi" w:cs="Calibri"/>
                <w:b w:val="0"/>
              </w:rPr>
              <w:t>Phone Number</w:t>
            </w:r>
          </w:p>
        </w:tc>
        <w:tc>
          <w:tcPr>
            <w:tcW w:w="7568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55CD5185" w14:textId="77777777" w:rsidR="00247C13" w:rsidRPr="00EC3CDD" w:rsidRDefault="00247C13" w:rsidP="00345D32">
            <w:pPr>
              <w:pStyle w:val="Heading5"/>
              <w:rPr>
                <w:rFonts w:asciiTheme="majorHAnsi" w:hAnsiTheme="majorHAnsi"/>
                <w:u w:val="single"/>
              </w:rPr>
            </w:pPr>
          </w:p>
        </w:tc>
      </w:tr>
    </w:tbl>
    <w:p w14:paraId="70126A91" w14:textId="20C0F973" w:rsidR="001F77AE" w:rsidRPr="00EC3CDD" w:rsidRDefault="001F77AE" w:rsidP="00C237E3">
      <w:pPr>
        <w:pStyle w:val="Heading4"/>
        <w:rPr>
          <w:rFonts w:asciiTheme="majorHAnsi" w:hAnsiTheme="majorHAnsi"/>
          <w:szCs w:val="24"/>
        </w:rPr>
      </w:pPr>
    </w:p>
    <w:p w14:paraId="5DE5767B" w14:textId="77777777" w:rsidR="001F77AE" w:rsidRPr="001F77AE" w:rsidRDefault="001F77AE" w:rsidP="001F77AE">
      <w:pPr>
        <w:pStyle w:val="Heading1"/>
      </w:pPr>
      <w:r w:rsidRPr="001F77AE">
        <w:br w:type="page"/>
      </w:r>
    </w:p>
    <w:p w14:paraId="1BF2683E" w14:textId="77777777" w:rsidR="00847E43" w:rsidRDefault="00847E43" w:rsidP="003969AB">
      <w:pPr>
        <w:pStyle w:val="BodyText"/>
        <w:jc w:val="both"/>
        <w:rPr>
          <w:rFonts w:ascii="Montserrat" w:hAnsi="Montserrat"/>
        </w:rPr>
      </w:pPr>
      <w:r w:rsidRPr="00CE4C99">
        <w:rPr>
          <w:rFonts w:ascii="Montserrat" w:hAnsi="Montserrat"/>
        </w:rPr>
        <w:lastRenderedPageBreak/>
        <w:t xml:space="preserve">The WTS Recognition Awards celebrate leaders and organizations that move </w:t>
      </w:r>
      <w:proofErr w:type="gramStart"/>
      <w:r w:rsidRPr="00CE4C99">
        <w:rPr>
          <w:rFonts w:ascii="Montserrat" w:hAnsi="Montserrat"/>
        </w:rPr>
        <w:t>forward</w:t>
      </w:r>
      <w:proofErr w:type="gramEnd"/>
      <w:r w:rsidRPr="00CE4C99">
        <w:rPr>
          <w:rFonts w:ascii="Montserrat" w:hAnsi="Montserrat"/>
        </w:rPr>
        <w:t xml:space="preserve"> the Mission and Vision of WTS International. </w:t>
      </w:r>
      <w:r>
        <w:rPr>
          <w:rFonts w:ascii="Montserrat" w:hAnsi="Montserrat"/>
        </w:rPr>
        <w:t>A</w:t>
      </w:r>
      <w:r w:rsidRPr="00CE4C99">
        <w:rPr>
          <w:rFonts w:ascii="Montserrat" w:hAnsi="Montserrat"/>
        </w:rPr>
        <w:t xml:space="preserve">pplications </w:t>
      </w:r>
      <w:r>
        <w:rPr>
          <w:rFonts w:ascii="Montserrat" w:hAnsi="Montserrat"/>
        </w:rPr>
        <w:t xml:space="preserve">are competitive and </w:t>
      </w:r>
      <w:r w:rsidRPr="00CE4C99">
        <w:rPr>
          <w:rFonts w:ascii="Montserrat" w:hAnsi="Montserrat"/>
        </w:rPr>
        <w:t xml:space="preserve">must meet the minimum criteria shown on the </w:t>
      </w:r>
      <w:r>
        <w:rPr>
          <w:rFonts w:ascii="Montserrat" w:hAnsi="Montserrat"/>
        </w:rPr>
        <w:t xml:space="preserve">respective </w:t>
      </w:r>
      <w:r w:rsidRPr="00CE4C99">
        <w:rPr>
          <w:rFonts w:ascii="Montserrat" w:hAnsi="Montserrat"/>
        </w:rPr>
        <w:t xml:space="preserve">application. </w:t>
      </w:r>
    </w:p>
    <w:p w14:paraId="7E2E5846" w14:textId="454A6152" w:rsidR="00673D2C" w:rsidRDefault="00847E43" w:rsidP="003969AB">
      <w:pPr>
        <w:pStyle w:val="BodyText"/>
        <w:jc w:val="both"/>
        <w:rPr>
          <w:rFonts w:ascii="Montserrat" w:hAnsi="Montserrat"/>
        </w:rPr>
      </w:pPr>
      <w:r>
        <w:rPr>
          <w:rFonts w:ascii="Montserrat" w:hAnsi="Montserrat"/>
        </w:rPr>
        <w:t>The Employer of the Year Award nominee must support WTS through membership, sponsorship</w:t>
      </w:r>
      <w:r w:rsidR="003969AB">
        <w:rPr>
          <w:rFonts w:ascii="Montserrat" w:hAnsi="Montserrat"/>
        </w:rPr>
        <w:t>,</w:t>
      </w:r>
      <w:r w:rsidR="00673D2C">
        <w:rPr>
          <w:rFonts w:ascii="Montserrat" w:hAnsi="Montserrat"/>
        </w:rPr>
        <w:t xml:space="preserve"> and </w:t>
      </w:r>
      <w:r>
        <w:rPr>
          <w:rFonts w:ascii="Montserrat" w:hAnsi="Montserrat"/>
        </w:rPr>
        <w:t>employee involvement. The nominee</w:t>
      </w:r>
      <w:r w:rsidR="00673D2C">
        <w:rPr>
          <w:rFonts w:ascii="Montserrat" w:hAnsi="Montserrat"/>
        </w:rPr>
        <w:t>’</w:t>
      </w:r>
      <w:r>
        <w:rPr>
          <w:rFonts w:ascii="Montserrat" w:hAnsi="Montserrat"/>
        </w:rPr>
        <w:t>s structure includes women in executive and senior positions leading initiatives</w:t>
      </w:r>
      <w:r w:rsidR="00673D2C">
        <w:rPr>
          <w:rFonts w:ascii="Montserrat" w:hAnsi="Montserrat"/>
        </w:rPr>
        <w:t>. The structure must have career development and succession programs in place</w:t>
      </w:r>
      <w:r w:rsidR="003969AB">
        <w:rPr>
          <w:rFonts w:ascii="Montserrat" w:hAnsi="Montserrat"/>
        </w:rPr>
        <w:t>, advancing women, and must continue education programs and professional development support for women,</w:t>
      </w:r>
      <w:r w:rsidR="00673D2C">
        <w:rPr>
          <w:rFonts w:ascii="Montserrat" w:hAnsi="Montserrat"/>
        </w:rPr>
        <w:t xml:space="preserve"> and provide internship opportunities supporting women entering the Transportation industry.</w:t>
      </w:r>
    </w:p>
    <w:p w14:paraId="6381BBDB" w14:textId="605EBC6F" w:rsidR="00247C13" w:rsidRPr="0083021A" w:rsidRDefault="00673D2C" w:rsidP="00247C13">
      <w:pPr>
        <w:pStyle w:val="Heading4"/>
        <w:rPr>
          <w:rFonts w:ascii="Montserrat" w:hAnsi="Montserrat"/>
          <w:sz w:val="22"/>
        </w:rPr>
      </w:pPr>
      <w:r>
        <w:rPr>
          <w:rFonts w:ascii="Montserrat" w:hAnsi="Montserrat"/>
          <w:sz w:val="22"/>
        </w:rPr>
        <w:tab/>
        <w:t xml:space="preserve">      </w:t>
      </w:r>
      <w:r w:rsidR="00247C13" w:rsidRPr="0083021A">
        <w:rPr>
          <w:rFonts w:ascii="Montserrat" w:hAnsi="Montserrat"/>
          <w:sz w:val="22"/>
        </w:rPr>
        <w:t xml:space="preserve">Please share a narrative </w:t>
      </w:r>
      <w:r w:rsidR="003969AB">
        <w:rPr>
          <w:rFonts w:ascii="Montserrat" w:hAnsi="Montserrat"/>
          <w:sz w:val="22"/>
        </w:rPr>
        <w:t>for</w:t>
      </w:r>
      <w:r w:rsidR="00247C13" w:rsidRPr="0083021A">
        <w:rPr>
          <w:rFonts w:ascii="Montserrat" w:hAnsi="Montserrat"/>
          <w:sz w:val="22"/>
        </w:rPr>
        <w:t xml:space="preserve"> the following questions about the nominee. </w:t>
      </w:r>
    </w:p>
    <w:p w14:paraId="0310B1A1" w14:textId="77777777" w:rsidR="00247C13" w:rsidRPr="0083021A" w:rsidRDefault="00247C13" w:rsidP="005F635A">
      <w:pPr>
        <w:pStyle w:val="BodyText2"/>
        <w:rPr>
          <w:rFonts w:ascii="Montserrat" w:hAnsi="Montserrat"/>
        </w:rPr>
      </w:pPr>
      <w:r w:rsidRPr="0083021A">
        <w:rPr>
          <w:rFonts w:ascii="Montserrat" w:hAnsi="Montserrat"/>
        </w:rPr>
        <w:t xml:space="preserve">Summarize why the nominee deserves to win </w:t>
      </w:r>
      <w:r w:rsidRPr="0083021A">
        <w:rPr>
          <w:rFonts w:ascii="Montserrat" w:hAnsi="Montserrat"/>
          <w:b w:val="0"/>
        </w:rPr>
        <w:t>(max 300 word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9D2D0C" w14:paraId="1BDE1BB1" w14:textId="77777777" w:rsidTr="009D2D0C">
        <w:tc>
          <w:tcPr>
            <w:tcW w:w="10790" w:type="dxa"/>
          </w:tcPr>
          <w:p w14:paraId="4B8BA7F5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598895C5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155F5356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58D93F58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BB88894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072605F4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3668AEB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23B4AD72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63DD501D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E20C5EF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076E737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07D7628C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63C51C5E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</w:tc>
      </w:tr>
    </w:tbl>
    <w:p w14:paraId="2B4F6D27" w14:textId="77777777" w:rsidR="00247C13" w:rsidRPr="0083021A" w:rsidRDefault="00247C13" w:rsidP="005F635A">
      <w:pPr>
        <w:pStyle w:val="BodyText2"/>
        <w:rPr>
          <w:rFonts w:ascii="Montserrat" w:hAnsi="Montserrat"/>
        </w:rPr>
      </w:pPr>
      <w:r w:rsidRPr="0083021A">
        <w:rPr>
          <w:rFonts w:ascii="Montserrat" w:hAnsi="Montserrat"/>
        </w:rPr>
        <w:lastRenderedPageBreak/>
        <w:t>Describe and provide example(s) of how the organization supports WTS through memberships, sponsorships, and employee involvement at the local and international levels.</w:t>
      </w:r>
      <w:r w:rsidRPr="0083021A">
        <w:rPr>
          <w:rFonts w:ascii="Montserrat" w:hAnsi="Montserrat"/>
          <w:b w:val="0"/>
        </w:rPr>
        <w:t xml:space="preserve"> (max 250 word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9D2D0C" w14:paraId="1BB3795A" w14:textId="77777777" w:rsidTr="009D2D0C">
        <w:tc>
          <w:tcPr>
            <w:tcW w:w="10790" w:type="dxa"/>
          </w:tcPr>
          <w:p w14:paraId="5E7A14B5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2281BECA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0019B471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1BBE07B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96D413B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2CE078B1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48F8827B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5B06E332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63859F38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06D8BC65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AA4178C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538CE547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5A6D12C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</w:tc>
      </w:tr>
    </w:tbl>
    <w:p w14:paraId="4CBABA21" w14:textId="4045F08E" w:rsidR="009D2D0C" w:rsidRDefault="009D2D0C" w:rsidP="00247C13">
      <w:pPr>
        <w:pStyle w:val="BodyText"/>
        <w:rPr>
          <w:rFonts w:ascii="Montserrat" w:hAnsi="Montserrat"/>
        </w:rPr>
      </w:pPr>
    </w:p>
    <w:p w14:paraId="562A50E6" w14:textId="77777777" w:rsidR="009D2D0C" w:rsidRDefault="009D2D0C">
      <w:pPr>
        <w:rPr>
          <w:rFonts w:ascii="Montserrat" w:hAnsi="Montserrat"/>
        </w:rPr>
      </w:pPr>
      <w:r>
        <w:rPr>
          <w:rFonts w:ascii="Montserrat" w:hAnsi="Montserrat"/>
        </w:rPr>
        <w:br w:type="page"/>
      </w:r>
    </w:p>
    <w:p w14:paraId="78C192FE" w14:textId="36110E01" w:rsidR="001F77AE" w:rsidRPr="009D2D0C" w:rsidRDefault="001F77AE" w:rsidP="005F635A">
      <w:pPr>
        <w:pStyle w:val="BodyText2"/>
        <w:rPr>
          <w:rFonts w:ascii="Montserrat" w:hAnsi="Montserrat"/>
        </w:rPr>
      </w:pPr>
      <w:r w:rsidRPr="0083021A">
        <w:rPr>
          <w:rFonts w:ascii="Montserrat" w:hAnsi="Montserrat"/>
        </w:rPr>
        <w:lastRenderedPageBreak/>
        <w:t xml:space="preserve">Describe the </w:t>
      </w:r>
      <w:r w:rsidRPr="0083021A">
        <w:rPr>
          <w:rStyle w:val="Heading4Char"/>
          <w:rFonts w:ascii="Montserrat" w:hAnsi="Montserrat"/>
          <w:sz w:val="22"/>
        </w:rPr>
        <w:t>organization’s structure, including the number of women in executive and senior positions</w:t>
      </w:r>
      <w:r w:rsidRPr="0083021A">
        <w:rPr>
          <w:rFonts w:ascii="Montserrat" w:hAnsi="Montserrat"/>
        </w:rPr>
        <w:t xml:space="preserve"> and those leading major initiatives.  </w:t>
      </w:r>
      <w:r w:rsidR="00247C13" w:rsidRPr="0083021A">
        <w:rPr>
          <w:rFonts w:ascii="Montserrat" w:hAnsi="Montserrat"/>
          <w:b w:val="0"/>
        </w:rPr>
        <w:t>(max 250 word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9D2D0C" w14:paraId="057496FA" w14:textId="77777777" w:rsidTr="009D2D0C">
        <w:tc>
          <w:tcPr>
            <w:tcW w:w="10790" w:type="dxa"/>
          </w:tcPr>
          <w:p w14:paraId="335832E8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48E9B433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120D5D0A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7806AEEF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39E03991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1ABBBF46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012D3A2B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5F5EA5AD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17205CD6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4F3E8AC6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25D52588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0BA4F777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0E058965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</w:tc>
      </w:tr>
    </w:tbl>
    <w:p w14:paraId="2F807085" w14:textId="77777777" w:rsidR="009D2D0C" w:rsidRPr="0083021A" w:rsidRDefault="009D2D0C" w:rsidP="009D2D0C">
      <w:pPr>
        <w:pStyle w:val="BodyText2"/>
        <w:numPr>
          <w:ilvl w:val="0"/>
          <w:numId w:val="0"/>
        </w:numPr>
        <w:ind w:left="360"/>
        <w:rPr>
          <w:rFonts w:ascii="Montserrat" w:hAnsi="Montserrat"/>
        </w:rPr>
      </w:pPr>
    </w:p>
    <w:p w14:paraId="6D5DC01A" w14:textId="77777777" w:rsidR="009D2D0C" w:rsidRDefault="009D2D0C">
      <w:pPr>
        <w:rPr>
          <w:rFonts w:ascii="Montserrat" w:hAnsi="Montserrat"/>
          <w:b/>
        </w:rPr>
      </w:pPr>
      <w:r>
        <w:rPr>
          <w:rFonts w:ascii="Montserrat" w:hAnsi="Montserrat"/>
        </w:rPr>
        <w:br w:type="page"/>
      </w:r>
    </w:p>
    <w:p w14:paraId="21905A1E" w14:textId="365EC950" w:rsidR="001F77AE" w:rsidRPr="0083021A" w:rsidRDefault="001F77AE" w:rsidP="005F635A">
      <w:pPr>
        <w:pStyle w:val="BodyText2"/>
        <w:rPr>
          <w:rFonts w:ascii="Montserrat" w:hAnsi="Montserrat"/>
        </w:rPr>
      </w:pPr>
      <w:r w:rsidRPr="0083021A">
        <w:rPr>
          <w:rFonts w:ascii="Montserrat" w:hAnsi="Montserrat"/>
        </w:rPr>
        <w:lastRenderedPageBreak/>
        <w:t>Describe the career development plans and succession programs in place for women to advance within the organization</w:t>
      </w:r>
      <w:r w:rsidRPr="0083021A">
        <w:rPr>
          <w:rFonts w:ascii="Montserrat" w:hAnsi="Montserrat"/>
          <w:b w:val="0"/>
        </w:rPr>
        <w:t xml:space="preserve">. </w:t>
      </w:r>
      <w:r w:rsidR="00247C13" w:rsidRPr="0083021A">
        <w:rPr>
          <w:rFonts w:ascii="Montserrat" w:hAnsi="Montserrat"/>
          <w:b w:val="0"/>
        </w:rPr>
        <w:t>(max 250 word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9D2D0C" w14:paraId="7D30E738" w14:textId="77777777" w:rsidTr="009D2D0C">
        <w:tc>
          <w:tcPr>
            <w:tcW w:w="10790" w:type="dxa"/>
          </w:tcPr>
          <w:p w14:paraId="5C95CC47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076DF5A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511D8419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5D092FAC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1BDDE564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21AE6BC8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5DCE8935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644A9525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259F0678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6F984047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66FF14E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47316334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17FDC30F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</w:tc>
      </w:tr>
    </w:tbl>
    <w:p w14:paraId="65D5542C" w14:textId="652F31D3" w:rsidR="00247C13" w:rsidRPr="0083021A" w:rsidRDefault="00247C13" w:rsidP="00247C13">
      <w:pPr>
        <w:pStyle w:val="BodyText"/>
        <w:rPr>
          <w:rFonts w:ascii="Montserrat" w:hAnsi="Montserrat"/>
        </w:rPr>
      </w:pPr>
    </w:p>
    <w:p w14:paraId="440B05DC" w14:textId="77777777" w:rsidR="00247C13" w:rsidRPr="0083021A" w:rsidRDefault="00247C13" w:rsidP="00247C13">
      <w:pPr>
        <w:pStyle w:val="BodyText"/>
        <w:rPr>
          <w:rFonts w:ascii="Montserrat" w:hAnsi="Montserrat"/>
        </w:rPr>
      </w:pPr>
    </w:p>
    <w:p w14:paraId="63492442" w14:textId="77777777" w:rsidR="009D2D0C" w:rsidRDefault="009D2D0C">
      <w:pPr>
        <w:rPr>
          <w:rFonts w:ascii="Montserrat" w:hAnsi="Montserrat"/>
          <w:b/>
        </w:rPr>
      </w:pPr>
      <w:r>
        <w:rPr>
          <w:rFonts w:ascii="Montserrat" w:hAnsi="Montserrat"/>
        </w:rPr>
        <w:br w:type="page"/>
      </w:r>
    </w:p>
    <w:p w14:paraId="37301A38" w14:textId="0E7CC2C8" w:rsidR="00247C13" w:rsidRPr="0083021A" w:rsidRDefault="001F77AE" w:rsidP="005F635A">
      <w:pPr>
        <w:pStyle w:val="BodyText2"/>
        <w:rPr>
          <w:rFonts w:ascii="Montserrat" w:hAnsi="Montserrat"/>
        </w:rPr>
      </w:pPr>
      <w:r w:rsidRPr="0083021A">
        <w:rPr>
          <w:rFonts w:ascii="Montserrat" w:hAnsi="Montserrat"/>
        </w:rPr>
        <w:lastRenderedPageBreak/>
        <w:t xml:space="preserve">Describe and provide example(s) of how the organization provides continuing education </w:t>
      </w:r>
      <w:r w:rsidR="00247C13" w:rsidRPr="0083021A">
        <w:rPr>
          <w:rFonts w:ascii="Montserrat" w:hAnsi="Montserrat"/>
        </w:rPr>
        <w:t>of its female employees through professional education, professional organizations, and professional development opportunities.</w:t>
      </w:r>
      <w:r w:rsidR="00247C13" w:rsidRPr="0083021A">
        <w:rPr>
          <w:rFonts w:ascii="Montserrat" w:hAnsi="Montserrat"/>
        </w:rPr>
        <w:br/>
      </w:r>
      <w:r w:rsidR="00247C13" w:rsidRPr="0083021A">
        <w:rPr>
          <w:rFonts w:ascii="Montserrat" w:hAnsi="Montserrat"/>
          <w:b w:val="0"/>
        </w:rPr>
        <w:t>(max 250 word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9D2D0C" w14:paraId="43C7C273" w14:textId="77777777" w:rsidTr="009D2D0C">
        <w:tc>
          <w:tcPr>
            <w:tcW w:w="10790" w:type="dxa"/>
          </w:tcPr>
          <w:p w14:paraId="5AA9446F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8AFFCE5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6CE2D590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4B2CC5C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F5E435B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9287F49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01CE19A9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54E745AE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22EF7E80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1D82C81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12B6BE83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1F5B964A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52633A7E" w14:textId="77777777" w:rsidR="009D2D0C" w:rsidRDefault="009D2D0C" w:rsidP="00247C13">
            <w:pPr>
              <w:pStyle w:val="BodyText"/>
              <w:ind w:left="0"/>
              <w:rPr>
                <w:rFonts w:ascii="Montserrat" w:hAnsi="Montserrat"/>
              </w:rPr>
            </w:pPr>
          </w:p>
        </w:tc>
      </w:tr>
    </w:tbl>
    <w:p w14:paraId="01163512" w14:textId="5A6B638D" w:rsidR="001F77AE" w:rsidRPr="0083021A" w:rsidRDefault="001F77AE" w:rsidP="00247C13">
      <w:pPr>
        <w:pStyle w:val="BodyText"/>
        <w:rPr>
          <w:rFonts w:ascii="Montserrat" w:hAnsi="Montserrat"/>
        </w:rPr>
      </w:pPr>
    </w:p>
    <w:p w14:paraId="1C553000" w14:textId="77777777" w:rsidR="009D2D0C" w:rsidRDefault="009D2D0C">
      <w:pPr>
        <w:rPr>
          <w:rFonts w:ascii="Montserrat" w:hAnsi="Montserrat"/>
          <w:b/>
        </w:rPr>
      </w:pPr>
      <w:r>
        <w:rPr>
          <w:rFonts w:ascii="Montserrat" w:hAnsi="Montserrat"/>
        </w:rPr>
        <w:br w:type="page"/>
      </w:r>
    </w:p>
    <w:p w14:paraId="3EA827D3" w14:textId="6FD6BE73" w:rsidR="001F77AE" w:rsidRPr="009D2D0C" w:rsidRDefault="001F77AE" w:rsidP="005F635A">
      <w:pPr>
        <w:pStyle w:val="BodyText2"/>
        <w:rPr>
          <w:rFonts w:ascii="Montserrat" w:hAnsi="Montserrat"/>
        </w:rPr>
      </w:pPr>
      <w:r w:rsidRPr="0083021A">
        <w:rPr>
          <w:rFonts w:ascii="Montserrat" w:hAnsi="Montserrat"/>
        </w:rPr>
        <w:lastRenderedPageBreak/>
        <w:t xml:space="preserve">Describe and provide example(s) of how the organization encourages </w:t>
      </w:r>
      <w:r w:rsidR="00247C13" w:rsidRPr="0083021A">
        <w:rPr>
          <w:rFonts w:ascii="Montserrat" w:hAnsi="Montserrat"/>
        </w:rPr>
        <w:t>female</w:t>
      </w:r>
      <w:r w:rsidRPr="0083021A">
        <w:rPr>
          <w:rFonts w:ascii="Montserrat" w:hAnsi="Montserrat"/>
        </w:rPr>
        <w:t xml:space="preserve"> students to enter the transportation field by providing internship opportunities.</w:t>
      </w:r>
      <w:r w:rsidR="00247C13" w:rsidRPr="0083021A">
        <w:rPr>
          <w:rFonts w:ascii="Montserrat" w:hAnsi="Montserrat"/>
        </w:rPr>
        <w:t xml:space="preserve"> </w:t>
      </w:r>
      <w:r w:rsidR="00247C13" w:rsidRPr="0083021A">
        <w:rPr>
          <w:rFonts w:ascii="Montserrat" w:hAnsi="Montserrat"/>
          <w:b w:val="0"/>
        </w:rPr>
        <w:t xml:space="preserve">(max </w:t>
      </w:r>
      <w:r w:rsidR="00FB306E" w:rsidRPr="0083021A">
        <w:rPr>
          <w:rFonts w:ascii="Montserrat" w:hAnsi="Montserrat"/>
          <w:b w:val="0"/>
        </w:rPr>
        <w:t>10</w:t>
      </w:r>
      <w:r w:rsidR="00247C13" w:rsidRPr="0083021A">
        <w:rPr>
          <w:rFonts w:ascii="Montserrat" w:hAnsi="Montserrat"/>
          <w:b w:val="0"/>
        </w:rPr>
        <w:t>0 word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9D2D0C" w14:paraId="1F779941" w14:textId="77777777" w:rsidTr="009D2D0C">
        <w:tc>
          <w:tcPr>
            <w:tcW w:w="10790" w:type="dxa"/>
          </w:tcPr>
          <w:p w14:paraId="713AD69C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5A51BD1C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3FC82E3A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51652190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43450D7F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2F288410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1EF1637B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757EAF5F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55270DAE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78F30E46" w14:textId="77777777" w:rsidR="009D2D0C" w:rsidRDefault="009D2D0C" w:rsidP="009D2D0C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</w:tc>
      </w:tr>
    </w:tbl>
    <w:p w14:paraId="45C0440F" w14:textId="77777777" w:rsidR="009D2D0C" w:rsidRPr="0083021A" w:rsidRDefault="009D2D0C" w:rsidP="009D2D0C">
      <w:pPr>
        <w:pStyle w:val="BodyText2"/>
        <w:numPr>
          <w:ilvl w:val="0"/>
          <w:numId w:val="0"/>
        </w:numPr>
        <w:ind w:left="360"/>
        <w:rPr>
          <w:rFonts w:ascii="Montserrat" w:hAnsi="Montserrat"/>
        </w:rPr>
      </w:pPr>
    </w:p>
    <w:sectPr w:rsidR="009D2D0C" w:rsidRPr="0083021A" w:rsidSect="00EF0F72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720" w:bottom="1440" w:left="720" w:header="720" w:footer="864" w:gutter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9BBFFA" w14:textId="77777777" w:rsidR="00A90C28" w:rsidRDefault="00A90C28" w:rsidP="001B237B">
      <w:r>
        <w:separator/>
      </w:r>
    </w:p>
  </w:endnote>
  <w:endnote w:type="continuationSeparator" w:id="0">
    <w:p w14:paraId="3C08C47E" w14:textId="77777777" w:rsidR="00A90C28" w:rsidRDefault="00A90C28" w:rsidP="001B23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D384CF" w14:textId="38E4F8B7" w:rsidR="00885DCF" w:rsidRPr="00545EBF" w:rsidRDefault="00885DCF" w:rsidP="00545EBF">
    <w:pPr>
      <w:pStyle w:val="Footer"/>
      <w:tabs>
        <w:tab w:val="clear" w:pos="4680"/>
        <w:tab w:val="clear" w:pos="9360"/>
        <w:tab w:val="right" w:pos="10800"/>
      </w:tabs>
      <w:rPr>
        <w:rFonts w:ascii="Calibri" w:hAnsi="Calibri" w:cs="Calibri"/>
        <w:noProof/>
        <w:sz w:val="20"/>
      </w:rPr>
    </w:pPr>
    <w:r w:rsidRPr="00545EBF">
      <w:rPr>
        <w:rFonts w:ascii="Calibri" w:hAnsi="Calibri" w:cs="Calibri"/>
        <w:sz w:val="20"/>
      </w:rPr>
      <w:tab/>
    </w:r>
    <w:r w:rsidRPr="00545EBF">
      <w:rPr>
        <w:rFonts w:ascii="Calibri" w:hAnsi="Calibri" w:cs="Calibri"/>
        <w:sz w:val="20"/>
      </w:rPr>
      <w:fldChar w:fldCharType="begin"/>
    </w:r>
    <w:r w:rsidRPr="00545EBF">
      <w:rPr>
        <w:rFonts w:ascii="Calibri" w:hAnsi="Calibri" w:cs="Calibri"/>
        <w:sz w:val="20"/>
      </w:rPr>
      <w:instrText xml:space="preserve"> PAGE   \* MERGEFORMAT </w:instrText>
    </w:r>
    <w:r w:rsidRPr="00545EBF">
      <w:rPr>
        <w:rFonts w:ascii="Calibri" w:hAnsi="Calibri" w:cs="Calibri"/>
        <w:sz w:val="20"/>
      </w:rPr>
      <w:fldChar w:fldCharType="separate"/>
    </w:r>
    <w:r w:rsidR="005F635A">
      <w:rPr>
        <w:rFonts w:ascii="Calibri" w:hAnsi="Calibri" w:cs="Calibri"/>
        <w:noProof/>
        <w:sz w:val="20"/>
      </w:rPr>
      <w:t>2</w:t>
    </w:r>
    <w:r w:rsidRPr="00545EBF">
      <w:rPr>
        <w:rFonts w:ascii="Calibri" w:hAnsi="Calibri" w:cs="Calibri"/>
        <w:noProof/>
        <w:sz w:val="20"/>
      </w:rPr>
      <w:fldChar w:fldCharType="end"/>
    </w:r>
  </w:p>
  <w:p w14:paraId="2D9AEF36" w14:textId="77777777" w:rsidR="00885DCF" w:rsidRPr="00545EBF" w:rsidRDefault="00885DCF" w:rsidP="00545EBF">
    <w:pPr>
      <w:pStyle w:val="Footer"/>
      <w:rPr>
        <w:rFonts w:ascii="Calibri" w:hAnsi="Calibri" w:cs="Calibri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18DE2B" w14:textId="77777777" w:rsidR="00885DCF" w:rsidRPr="006B41C8" w:rsidRDefault="00885DCF" w:rsidP="006B41C8">
    <w:pPr>
      <w:pStyle w:val="Footer"/>
      <w:jc w:val="right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 w:rsidR="005F635A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D1D3F4" w14:textId="77777777" w:rsidR="00A90C28" w:rsidRDefault="00A90C28" w:rsidP="001B237B">
      <w:r>
        <w:separator/>
      </w:r>
    </w:p>
  </w:footnote>
  <w:footnote w:type="continuationSeparator" w:id="0">
    <w:p w14:paraId="6A2CDD34" w14:textId="77777777" w:rsidR="00A90C28" w:rsidRDefault="00A90C28" w:rsidP="001B23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4E0F66" w14:textId="401E89FF" w:rsidR="005775E2" w:rsidRDefault="005775E2" w:rsidP="001115EA">
    <w:pPr>
      <w:pStyle w:val="Header"/>
    </w:pPr>
    <w:r>
      <w:rPr>
        <w:noProof/>
      </w:rPr>
      <w:drawing>
        <wp:inline distT="0" distB="0" distL="0" distR="0" wp14:anchorId="75A7E674" wp14:editId="5ABBCF29">
          <wp:extent cx="3263179" cy="661988"/>
          <wp:effectExtent l="0" t="0" r="0" b="5080"/>
          <wp:docPr id="4" name="Picture 4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2399" cy="6740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1B1A3C1" w14:textId="20DFCBBF" w:rsidR="005775E2" w:rsidRPr="001115EA" w:rsidRDefault="005775E2" w:rsidP="001115EA">
    <w:pPr>
      <w:pStyle w:val="Title"/>
      <w:ind w:left="2880"/>
      <w:rPr>
        <w:sz w:val="36"/>
        <w:szCs w:val="36"/>
      </w:rPr>
    </w:pPr>
    <w:r w:rsidRPr="001115EA">
      <w:rPr>
        <w:sz w:val="36"/>
        <w:szCs w:val="36"/>
      </w:rPr>
      <w:t xml:space="preserve">  </w:t>
    </w:r>
    <w:r w:rsidR="001115EA">
      <w:rPr>
        <w:sz w:val="36"/>
        <w:szCs w:val="36"/>
      </w:rPr>
      <w:t>202</w:t>
    </w:r>
    <w:r w:rsidR="00FD4B82">
      <w:rPr>
        <w:sz w:val="36"/>
        <w:szCs w:val="36"/>
      </w:rPr>
      <w:t>6</w:t>
    </w:r>
    <w:r w:rsidR="001115EA">
      <w:rPr>
        <w:sz w:val="36"/>
        <w:szCs w:val="36"/>
      </w:rPr>
      <w:t xml:space="preserve"> </w:t>
    </w:r>
    <w:r w:rsidRPr="001115EA">
      <w:rPr>
        <w:sz w:val="36"/>
        <w:szCs w:val="36"/>
      </w:rPr>
      <w:t>Employer of the Year</w:t>
    </w:r>
    <w:r w:rsidR="001115EA" w:rsidRPr="001115EA">
      <w:rPr>
        <w:sz w:val="36"/>
        <w:szCs w:val="36"/>
      </w:rPr>
      <w:t xml:space="preserve"> Award</w:t>
    </w:r>
  </w:p>
  <w:p w14:paraId="46E40BF0" w14:textId="070860A8" w:rsidR="005775E2" w:rsidRPr="001115EA" w:rsidRDefault="005775E2" w:rsidP="001115EA">
    <w:pPr>
      <w:pStyle w:val="Header"/>
      <w:ind w:left="4320" w:firstLine="720"/>
      <w:rPr>
        <w:sz w:val="32"/>
        <w:szCs w:val="32"/>
      </w:rPr>
    </w:pPr>
    <w:r w:rsidRPr="001115EA">
      <w:rPr>
        <w:sz w:val="32"/>
        <w:szCs w:val="32"/>
      </w:rPr>
      <w:t>WTS International Recognition</w:t>
    </w:r>
    <w:r w:rsidR="001115EA" w:rsidRPr="001115EA">
      <w:rPr>
        <w:sz w:val="32"/>
        <w:szCs w:val="32"/>
      </w:rPr>
      <w:t xml:space="preserve"> </w:t>
    </w:r>
    <w:r w:rsidRPr="001115EA">
      <w:rPr>
        <w:sz w:val="32"/>
        <w:szCs w:val="32"/>
      </w:rPr>
      <w:t>Award</w:t>
    </w:r>
    <w:r w:rsidR="00F57E3D">
      <w:rPr>
        <w:sz w:val="32"/>
        <w:szCs w:val="32"/>
      </w:rPr>
      <w:t>s</w:t>
    </w:r>
  </w:p>
  <w:p w14:paraId="35AAD486" w14:textId="6B55B717" w:rsidR="005775E2" w:rsidRPr="0086655A" w:rsidRDefault="005775E2" w:rsidP="005775E2">
    <w:pPr>
      <w:pStyle w:val="Subtitle"/>
      <w:rPr>
        <w:i w:val="0"/>
        <w:iCs w:val="0"/>
        <w:sz w:val="36"/>
        <w:szCs w:val="36"/>
      </w:rPr>
    </w:pPr>
  </w:p>
  <w:p w14:paraId="7A1E6D57" w14:textId="087E6750" w:rsidR="00247C13" w:rsidRPr="005775E2" w:rsidRDefault="00247C13" w:rsidP="005775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A45A7F" w14:textId="77777777" w:rsidR="0022554C" w:rsidRDefault="0022554C" w:rsidP="0022554C">
    <w:pPr>
      <w:pStyle w:val="Header"/>
    </w:pPr>
    <w:r>
      <w:rPr>
        <w:noProof/>
      </w:rPr>
      <w:drawing>
        <wp:inline distT="0" distB="0" distL="0" distR="0" wp14:anchorId="6C2075E5" wp14:editId="55358F13">
          <wp:extent cx="3182699" cy="552450"/>
          <wp:effectExtent l="0" t="0" r="0" b="0"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5332" cy="5650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1F307EB3" w14:textId="1F4B05CC" w:rsidR="0022554C" w:rsidRPr="001E2C14" w:rsidRDefault="0022554C" w:rsidP="001E2C14">
    <w:pPr>
      <w:pStyle w:val="Title"/>
      <w:ind w:left="2880"/>
      <w:rPr>
        <w:sz w:val="36"/>
        <w:szCs w:val="36"/>
      </w:rPr>
    </w:pPr>
    <w:r w:rsidRPr="001E2C14">
      <w:rPr>
        <w:sz w:val="36"/>
        <w:szCs w:val="36"/>
      </w:rPr>
      <w:t xml:space="preserve">  </w:t>
    </w:r>
    <w:r w:rsidR="00F57E3D">
      <w:rPr>
        <w:sz w:val="36"/>
        <w:szCs w:val="36"/>
      </w:rPr>
      <w:t>202</w:t>
    </w:r>
    <w:r w:rsidR="00FD4B82">
      <w:rPr>
        <w:sz w:val="36"/>
        <w:szCs w:val="36"/>
      </w:rPr>
      <w:t>6</w:t>
    </w:r>
    <w:r w:rsidR="00B359E5">
      <w:rPr>
        <w:sz w:val="36"/>
        <w:szCs w:val="36"/>
      </w:rPr>
      <w:t xml:space="preserve"> </w:t>
    </w:r>
    <w:r w:rsidRPr="001E2C14">
      <w:rPr>
        <w:sz w:val="36"/>
        <w:szCs w:val="36"/>
      </w:rPr>
      <w:t>Employer of the Year</w:t>
    </w:r>
  </w:p>
  <w:p w14:paraId="22795439" w14:textId="02BEA6F2" w:rsidR="0022554C" w:rsidRPr="00747042" w:rsidRDefault="0022554C" w:rsidP="00F57E3D">
    <w:pPr>
      <w:pStyle w:val="Header"/>
      <w:ind w:left="4320" w:firstLine="720"/>
      <w:rPr>
        <w:rFonts w:ascii="Montserrat" w:hAnsi="Montserrat"/>
        <w:sz w:val="28"/>
        <w:szCs w:val="28"/>
      </w:rPr>
    </w:pPr>
    <w:r w:rsidRPr="00747042">
      <w:rPr>
        <w:rFonts w:ascii="Montserrat" w:hAnsi="Montserrat"/>
        <w:sz w:val="28"/>
        <w:szCs w:val="28"/>
      </w:rPr>
      <w:t>WTS International Recognition Awards</w:t>
    </w:r>
  </w:p>
  <w:p w14:paraId="23A0D537" w14:textId="3D47A938" w:rsidR="0022554C" w:rsidRPr="0086655A" w:rsidRDefault="0022554C" w:rsidP="0022554C">
    <w:pPr>
      <w:pStyle w:val="Subtitle"/>
      <w:rPr>
        <w:i w:val="0"/>
        <w:iCs w:val="0"/>
        <w:sz w:val="36"/>
        <w:szCs w:val="36"/>
      </w:rPr>
    </w:pPr>
  </w:p>
  <w:p w14:paraId="391FF29B" w14:textId="510B756B" w:rsidR="00885DCF" w:rsidRPr="0022554C" w:rsidRDefault="00885DCF" w:rsidP="002255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D6C9A"/>
    <w:multiLevelType w:val="multilevel"/>
    <w:tmpl w:val="B5B67E5C"/>
    <w:lvl w:ilvl="0">
      <w:start w:val="1"/>
      <w:numFmt w:val="decimal"/>
      <w:lvlText w:val="Goal %1:"/>
      <w:lvlJc w:val="left"/>
      <w:pPr>
        <w:ind w:left="1296" w:hanging="1296"/>
      </w:pPr>
      <w:rPr>
        <w:rFonts w:ascii="Myriad Pro" w:hAnsi="Myriad Pro" w:cs="Times New Roman" w:hint="default"/>
        <w:b/>
        <w:i w:val="0"/>
        <w:color w:val="F07F09" w:themeColor="accent1"/>
        <w:sz w:val="28"/>
        <w:u w:val="none"/>
      </w:rPr>
    </w:lvl>
    <w:lvl w:ilvl="1">
      <w:start w:val="1"/>
      <w:numFmt w:val="upperLetter"/>
      <w:suff w:val="nothing"/>
      <w:lvlText w:val="%2."/>
      <w:lvlJc w:val="left"/>
      <w:pPr>
        <w:ind w:left="1620" w:hanging="360"/>
      </w:pPr>
      <w:rPr>
        <w:rFonts w:cs="Times New Roman" w:hint="default"/>
        <w:color w:val="auto"/>
        <w:u w:val="none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cs="Times New Roman" w:hint="default"/>
      </w:rPr>
    </w:lvl>
  </w:abstractNum>
  <w:abstractNum w:abstractNumId="1" w15:restartNumberingAfterBreak="0">
    <w:nsid w:val="0D7F7BB6"/>
    <w:multiLevelType w:val="hybridMultilevel"/>
    <w:tmpl w:val="5CFC8E24"/>
    <w:lvl w:ilvl="0" w:tplc="75BC2F1C">
      <w:start w:val="1"/>
      <w:numFmt w:val="upperLetter"/>
      <w:lvlText w:val="%1."/>
      <w:lvlJc w:val="left"/>
      <w:pPr>
        <w:ind w:left="360" w:hanging="360"/>
      </w:pPr>
      <w:rPr>
        <w:rFonts w:ascii="Myriad Pro" w:hAnsi="Myriad Pro" w:hint="default"/>
        <w:b/>
        <w:i w:val="0"/>
        <w:sz w:val="22"/>
      </w:r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D52C92"/>
    <w:multiLevelType w:val="hybridMultilevel"/>
    <w:tmpl w:val="19ECD2C6"/>
    <w:lvl w:ilvl="0" w:tplc="CA7A213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38669A"/>
    <w:multiLevelType w:val="hybridMultilevel"/>
    <w:tmpl w:val="D5329EA4"/>
    <w:lvl w:ilvl="0" w:tplc="76F4F9BA">
      <w:start w:val="1"/>
      <w:numFmt w:val="decimal"/>
      <w:pStyle w:val="BodyText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C0B4072"/>
    <w:multiLevelType w:val="hybridMultilevel"/>
    <w:tmpl w:val="19646014"/>
    <w:lvl w:ilvl="0" w:tplc="DDF4911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3CE6A89"/>
    <w:multiLevelType w:val="hybridMultilevel"/>
    <w:tmpl w:val="5DC825B6"/>
    <w:lvl w:ilvl="0" w:tplc="8B3ABEC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F170B"/>
    <w:multiLevelType w:val="hybridMultilevel"/>
    <w:tmpl w:val="96280854"/>
    <w:lvl w:ilvl="0" w:tplc="E3AA8F54">
      <w:start w:val="1"/>
      <w:numFmt w:val="decimal"/>
      <w:pStyle w:val="Heading3"/>
      <w:lvlText w:val="%1."/>
      <w:lvlJc w:val="left"/>
      <w:pPr>
        <w:ind w:left="1987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2707" w:hanging="360"/>
      </w:pPr>
    </w:lvl>
    <w:lvl w:ilvl="2" w:tplc="0409001B" w:tentative="1">
      <w:start w:val="1"/>
      <w:numFmt w:val="lowerRoman"/>
      <w:lvlText w:val="%3."/>
      <w:lvlJc w:val="right"/>
      <w:pPr>
        <w:ind w:left="3427" w:hanging="180"/>
      </w:pPr>
    </w:lvl>
    <w:lvl w:ilvl="3" w:tplc="0409000F" w:tentative="1">
      <w:start w:val="1"/>
      <w:numFmt w:val="decimal"/>
      <w:lvlText w:val="%4."/>
      <w:lvlJc w:val="left"/>
      <w:pPr>
        <w:ind w:left="4147" w:hanging="360"/>
      </w:pPr>
    </w:lvl>
    <w:lvl w:ilvl="4" w:tplc="04090019" w:tentative="1">
      <w:start w:val="1"/>
      <w:numFmt w:val="lowerLetter"/>
      <w:lvlText w:val="%5."/>
      <w:lvlJc w:val="left"/>
      <w:pPr>
        <w:ind w:left="4867" w:hanging="360"/>
      </w:pPr>
    </w:lvl>
    <w:lvl w:ilvl="5" w:tplc="0409001B" w:tentative="1">
      <w:start w:val="1"/>
      <w:numFmt w:val="lowerRoman"/>
      <w:lvlText w:val="%6."/>
      <w:lvlJc w:val="right"/>
      <w:pPr>
        <w:ind w:left="5587" w:hanging="180"/>
      </w:pPr>
    </w:lvl>
    <w:lvl w:ilvl="6" w:tplc="0409000F" w:tentative="1">
      <w:start w:val="1"/>
      <w:numFmt w:val="decimal"/>
      <w:lvlText w:val="%7."/>
      <w:lvlJc w:val="left"/>
      <w:pPr>
        <w:ind w:left="6307" w:hanging="360"/>
      </w:pPr>
    </w:lvl>
    <w:lvl w:ilvl="7" w:tplc="04090019" w:tentative="1">
      <w:start w:val="1"/>
      <w:numFmt w:val="lowerLetter"/>
      <w:lvlText w:val="%8."/>
      <w:lvlJc w:val="left"/>
      <w:pPr>
        <w:ind w:left="7027" w:hanging="360"/>
      </w:pPr>
    </w:lvl>
    <w:lvl w:ilvl="8" w:tplc="04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7" w15:restartNumberingAfterBreak="0">
    <w:nsid w:val="48842C20"/>
    <w:multiLevelType w:val="hybridMultilevel"/>
    <w:tmpl w:val="54467736"/>
    <w:lvl w:ilvl="0" w:tplc="C18EE720">
      <w:start w:val="1"/>
      <w:numFmt w:val="bullet"/>
      <w:pStyle w:val="Tabletext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435357"/>
    <w:multiLevelType w:val="hybridMultilevel"/>
    <w:tmpl w:val="0C546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9609468">
    <w:abstractNumId w:val="0"/>
  </w:num>
  <w:num w:numId="2" w16cid:durableId="1744796460">
    <w:abstractNumId w:val="6"/>
  </w:num>
  <w:num w:numId="3" w16cid:durableId="1844660742">
    <w:abstractNumId w:val="1"/>
  </w:num>
  <w:num w:numId="4" w16cid:durableId="1445153906">
    <w:abstractNumId w:val="7"/>
  </w:num>
  <w:num w:numId="5" w16cid:durableId="968432876">
    <w:abstractNumId w:val="2"/>
  </w:num>
  <w:num w:numId="6" w16cid:durableId="705519325">
    <w:abstractNumId w:val="8"/>
  </w:num>
  <w:num w:numId="7" w16cid:durableId="1613703736">
    <w:abstractNumId w:val="4"/>
  </w:num>
  <w:num w:numId="8" w16cid:durableId="270476697">
    <w:abstractNumId w:val="3"/>
  </w:num>
  <w:num w:numId="9" w16cid:durableId="2078354089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NDSwNDQwNTMwtzBR0lEKTi0uzszPAykwqgUAlGs5KSwAAAA="/>
  </w:docVars>
  <w:rsids>
    <w:rsidRoot w:val="00A5709C"/>
    <w:rsid w:val="00001528"/>
    <w:rsid w:val="00006E7E"/>
    <w:rsid w:val="0001081A"/>
    <w:rsid w:val="00011BA3"/>
    <w:rsid w:val="00022E6A"/>
    <w:rsid w:val="00022F9E"/>
    <w:rsid w:val="000308A6"/>
    <w:rsid w:val="00030CEE"/>
    <w:rsid w:val="000313B2"/>
    <w:rsid w:val="0003444A"/>
    <w:rsid w:val="00040A98"/>
    <w:rsid w:val="000446CC"/>
    <w:rsid w:val="00050717"/>
    <w:rsid w:val="00057F89"/>
    <w:rsid w:val="0006199B"/>
    <w:rsid w:val="0007086D"/>
    <w:rsid w:val="00084170"/>
    <w:rsid w:val="00084DAC"/>
    <w:rsid w:val="00086435"/>
    <w:rsid w:val="0008698B"/>
    <w:rsid w:val="00090003"/>
    <w:rsid w:val="00093B7E"/>
    <w:rsid w:val="000971E8"/>
    <w:rsid w:val="000A08C8"/>
    <w:rsid w:val="000A0ED6"/>
    <w:rsid w:val="000A0FD7"/>
    <w:rsid w:val="000A1DDA"/>
    <w:rsid w:val="000A5907"/>
    <w:rsid w:val="000A68DB"/>
    <w:rsid w:val="000B1142"/>
    <w:rsid w:val="000B2303"/>
    <w:rsid w:val="000B4C34"/>
    <w:rsid w:val="000B4E5D"/>
    <w:rsid w:val="000B5075"/>
    <w:rsid w:val="000C0CC2"/>
    <w:rsid w:val="000C18C7"/>
    <w:rsid w:val="000D37D6"/>
    <w:rsid w:val="000D670F"/>
    <w:rsid w:val="000E6BB9"/>
    <w:rsid w:val="000E7368"/>
    <w:rsid w:val="000F1591"/>
    <w:rsid w:val="000F350E"/>
    <w:rsid w:val="000F5A7A"/>
    <w:rsid w:val="000F5D8A"/>
    <w:rsid w:val="00100203"/>
    <w:rsid w:val="00100550"/>
    <w:rsid w:val="00100C9F"/>
    <w:rsid w:val="00105139"/>
    <w:rsid w:val="00110ABC"/>
    <w:rsid w:val="001115EA"/>
    <w:rsid w:val="00131EBB"/>
    <w:rsid w:val="001345F9"/>
    <w:rsid w:val="00135C4E"/>
    <w:rsid w:val="00137928"/>
    <w:rsid w:val="0014141A"/>
    <w:rsid w:val="00151FA7"/>
    <w:rsid w:val="00171E61"/>
    <w:rsid w:val="00173D8D"/>
    <w:rsid w:val="00176437"/>
    <w:rsid w:val="00176DC2"/>
    <w:rsid w:val="00180A94"/>
    <w:rsid w:val="0018392F"/>
    <w:rsid w:val="0018521F"/>
    <w:rsid w:val="001859FB"/>
    <w:rsid w:val="0018727A"/>
    <w:rsid w:val="00191B38"/>
    <w:rsid w:val="0019233A"/>
    <w:rsid w:val="00193C0D"/>
    <w:rsid w:val="00193FD8"/>
    <w:rsid w:val="00197042"/>
    <w:rsid w:val="001979E3"/>
    <w:rsid w:val="001A0C0F"/>
    <w:rsid w:val="001A131D"/>
    <w:rsid w:val="001A3153"/>
    <w:rsid w:val="001A3534"/>
    <w:rsid w:val="001A50B8"/>
    <w:rsid w:val="001A69C8"/>
    <w:rsid w:val="001B00BB"/>
    <w:rsid w:val="001B16EF"/>
    <w:rsid w:val="001B237B"/>
    <w:rsid w:val="001B2E25"/>
    <w:rsid w:val="001B59D6"/>
    <w:rsid w:val="001C0217"/>
    <w:rsid w:val="001C6092"/>
    <w:rsid w:val="001D77D7"/>
    <w:rsid w:val="001D7D3A"/>
    <w:rsid w:val="001E1F74"/>
    <w:rsid w:val="001E2C14"/>
    <w:rsid w:val="001F6DC9"/>
    <w:rsid w:val="001F77AE"/>
    <w:rsid w:val="00202FA3"/>
    <w:rsid w:val="00207F67"/>
    <w:rsid w:val="00212B0A"/>
    <w:rsid w:val="00213A00"/>
    <w:rsid w:val="00215F61"/>
    <w:rsid w:val="0021600F"/>
    <w:rsid w:val="00221483"/>
    <w:rsid w:val="002235BC"/>
    <w:rsid w:val="00224C2C"/>
    <w:rsid w:val="0022554C"/>
    <w:rsid w:val="00230F62"/>
    <w:rsid w:val="002351E1"/>
    <w:rsid w:val="00241BD2"/>
    <w:rsid w:val="00247C13"/>
    <w:rsid w:val="002522EF"/>
    <w:rsid w:val="00252503"/>
    <w:rsid w:val="00254782"/>
    <w:rsid w:val="0025630F"/>
    <w:rsid w:val="00262AB8"/>
    <w:rsid w:val="00272316"/>
    <w:rsid w:val="002731CD"/>
    <w:rsid w:val="0027733F"/>
    <w:rsid w:val="00280375"/>
    <w:rsid w:val="002804C0"/>
    <w:rsid w:val="00282936"/>
    <w:rsid w:val="00283A0B"/>
    <w:rsid w:val="00284CD1"/>
    <w:rsid w:val="0028591E"/>
    <w:rsid w:val="00285B92"/>
    <w:rsid w:val="00286992"/>
    <w:rsid w:val="002874C1"/>
    <w:rsid w:val="00290BA2"/>
    <w:rsid w:val="0029500A"/>
    <w:rsid w:val="002A1260"/>
    <w:rsid w:val="002A46FD"/>
    <w:rsid w:val="002B1CC0"/>
    <w:rsid w:val="002B6E85"/>
    <w:rsid w:val="002C6495"/>
    <w:rsid w:val="002E0549"/>
    <w:rsid w:val="002E24E2"/>
    <w:rsid w:val="002E33D2"/>
    <w:rsid w:val="002F544A"/>
    <w:rsid w:val="002F5F7D"/>
    <w:rsid w:val="002F6E29"/>
    <w:rsid w:val="003007D4"/>
    <w:rsid w:val="00301B1B"/>
    <w:rsid w:val="00303623"/>
    <w:rsid w:val="00304590"/>
    <w:rsid w:val="0030480F"/>
    <w:rsid w:val="00304F83"/>
    <w:rsid w:val="00311067"/>
    <w:rsid w:val="00312D02"/>
    <w:rsid w:val="00313913"/>
    <w:rsid w:val="003160D3"/>
    <w:rsid w:val="003166AD"/>
    <w:rsid w:val="00317A79"/>
    <w:rsid w:val="00320F77"/>
    <w:rsid w:val="0032405E"/>
    <w:rsid w:val="00325E1E"/>
    <w:rsid w:val="00325E61"/>
    <w:rsid w:val="00331548"/>
    <w:rsid w:val="00332981"/>
    <w:rsid w:val="00343573"/>
    <w:rsid w:val="00353A7B"/>
    <w:rsid w:val="00354F70"/>
    <w:rsid w:val="00355BDF"/>
    <w:rsid w:val="003678FD"/>
    <w:rsid w:val="00367901"/>
    <w:rsid w:val="003771A0"/>
    <w:rsid w:val="00380BC5"/>
    <w:rsid w:val="00382512"/>
    <w:rsid w:val="00393E99"/>
    <w:rsid w:val="00394245"/>
    <w:rsid w:val="003969AB"/>
    <w:rsid w:val="003B734D"/>
    <w:rsid w:val="003C3D13"/>
    <w:rsid w:val="003C5F9D"/>
    <w:rsid w:val="003C622B"/>
    <w:rsid w:val="003D1D3E"/>
    <w:rsid w:val="003E0956"/>
    <w:rsid w:val="003E311F"/>
    <w:rsid w:val="003F15FA"/>
    <w:rsid w:val="004029AD"/>
    <w:rsid w:val="00406176"/>
    <w:rsid w:val="00407A3C"/>
    <w:rsid w:val="00413638"/>
    <w:rsid w:val="00414210"/>
    <w:rsid w:val="00416407"/>
    <w:rsid w:val="00420753"/>
    <w:rsid w:val="00420E9C"/>
    <w:rsid w:val="0042110D"/>
    <w:rsid w:val="00424011"/>
    <w:rsid w:val="00432AE6"/>
    <w:rsid w:val="004408FB"/>
    <w:rsid w:val="004417FD"/>
    <w:rsid w:val="00446AA2"/>
    <w:rsid w:val="00447ECD"/>
    <w:rsid w:val="00453405"/>
    <w:rsid w:val="004543D6"/>
    <w:rsid w:val="00454609"/>
    <w:rsid w:val="00462D04"/>
    <w:rsid w:val="004640E3"/>
    <w:rsid w:val="00475C5E"/>
    <w:rsid w:val="0048083F"/>
    <w:rsid w:val="00480DEB"/>
    <w:rsid w:val="00481FE8"/>
    <w:rsid w:val="00482EFD"/>
    <w:rsid w:val="0049006F"/>
    <w:rsid w:val="00496C5F"/>
    <w:rsid w:val="00496D1E"/>
    <w:rsid w:val="004A3B46"/>
    <w:rsid w:val="004A64C9"/>
    <w:rsid w:val="004A66B9"/>
    <w:rsid w:val="004A714A"/>
    <w:rsid w:val="004B3EE3"/>
    <w:rsid w:val="004C1338"/>
    <w:rsid w:val="004C30D7"/>
    <w:rsid w:val="004C621D"/>
    <w:rsid w:val="004C7A23"/>
    <w:rsid w:val="004D1213"/>
    <w:rsid w:val="004D270C"/>
    <w:rsid w:val="004D2F71"/>
    <w:rsid w:val="004D31E0"/>
    <w:rsid w:val="004E2550"/>
    <w:rsid w:val="004E2EE2"/>
    <w:rsid w:val="004E36CA"/>
    <w:rsid w:val="004E6420"/>
    <w:rsid w:val="004F07B4"/>
    <w:rsid w:val="004F14C7"/>
    <w:rsid w:val="004F1558"/>
    <w:rsid w:val="004F26F7"/>
    <w:rsid w:val="004F4509"/>
    <w:rsid w:val="004F75BE"/>
    <w:rsid w:val="00500E14"/>
    <w:rsid w:val="005011D5"/>
    <w:rsid w:val="00503121"/>
    <w:rsid w:val="00505421"/>
    <w:rsid w:val="00510497"/>
    <w:rsid w:val="005115A5"/>
    <w:rsid w:val="00512A6F"/>
    <w:rsid w:val="00512B92"/>
    <w:rsid w:val="005131CF"/>
    <w:rsid w:val="00520D4C"/>
    <w:rsid w:val="005240CB"/>
    <w:rsid w:val="00525393"/>
    <w:rsid w:val="00533CB9"/>
    <w:rsid w:val="00535248"/>
    <w:rsid w:val="00545EBF"/>
    <w:rsid w:val="00552B23"/>
    <w:rsid w:val="0055353C"/>
    <w:rsid w:val="005538EE"/>
    <w:rsid w:val="005563EE"/>
    <w:rsid w:val="0055788E"/>
    <w:rsid w:val="00557DA3"/>
    <w:rsid w:val="005609B6"/>
    <w:rsid w:val="00564AEF"/>
    <w:rsid w:val="005706FA"/>
    <w:rsid w:val="00577200"/>
    <w:rsid w:val="00577565"/>
    <w:rsid w:val="005775E2"/>
    <w:rsid w:val="005820CA"/>
    <w:rsid w:val="00590BC5"/>
    <w:rsid w:val="00592464"/>
    <w:rsid w:val="005A1328"/>
    <w:rsid w:val="005A1D84"/>
    <w:rsid w:val="005A20CD"/>
    <w:rsid w:val="005A3DB7"/>
    <w:rsid w:val="005A6EE7"/>
    <w:rsid w:val="005A7152"/>
    <w:rsid w:val="005A7F50"/>
    <w:rsid w:val="005B1FF6"/>
    <w:rsid w:val="005B241F"/>
    <w:rsid w:val="005B439C"/>
    <w:rsid w:val="005B6273"/>
    <w:rsid w:val="005C0DA0"/>
    <w:rsid w:val="005C1298"/>
    <w:rsid w:val="005C2F27"/>
    <w:rsid w:val="005C48E9"/>
    <w:rsid w:val="005C4938"/>
    <w:rsid w:val="005C5DF1"/>
    <w:rsid w:val="005E086D"/>
    <w:rsid w:val="005E720D"/>
    <w:rsid w:val="005E75C7"/>
    <w:rsid w:val="005F0218"/>
    <w:rsid w:val="005F1526"/>
    <w:rsid w:val="005F635A"/>
    <w:rsid w:val="00600782"/>
    <w:rsid w:val="00605015"/>
    <w:rsid w:val="00606AC4"/>
    <w:rsid w:val="00611927"/>
    <w:rsid w:val="0061314D"/>
    <w:rsid w:val="00614CC4"/>
    <w:rsid w:val="00614F3A"/>
    <w:rsid w:val="00620F96"/>
    <w:rsid w:val="00623232"/>
    <w:rsid w:val="00625C08"/>
    <w:rsid w:val="006301E1"/>
    <w:rsid w:val="006345CA"/>
    <w:rsid w:val="00636B09"/>
    <w:rsid w:val="00643DB1"/>
    <w:rsid w:val="00644D21"/>
    <w:rsid w:val="00655E61"/>
    <w:rsid w:val="0066037A"/>
    <w:rsid w:val="00661AC8"/>
    <w:rsid w:val="00665E12"/>
    <w:rsid w:val="00665E7A"/>
    <w:rsid w:val="00667B15"/>
    <w:rsid w:val="00670E65"/>
    <w:rsid w:val="0067244B"/>
    <w:rsid w:val="006734B2"/>
    <w:rsid w:val="00673D2C"/>
    <w:rsid w:val="00680262"/>
    <w:rsid w:val="006805BA"/>
    <w:rsid w:val="00680713"/>
    <w:rsid w:val="00682821"/>
    <w:rsid w:val="006846BA"/>
    <w:rsid w:val="00690F83"/>
    <w:rsid w:val="00692243"/>
    <w:rsid w:val="00696395"/>
    <w:rsid w:val="006A16D9"/>
    <w:rsid w:val="006A6C42"/>
    <w:rsid w:val="006A735C"/>
    <w:rsid w:val="006B41C8"/>
    <w:rsid w:val="006C13A3"/>
    <w:rsid w:val="006C4814"/>
    <w:rsid w:val="006C598A"/>
    <w:rsid w:val="006C7B72"/>
    <w:rsid w:val="006D5241"/>
    <w:rsid w:val="006D597E"/>
    <w:rsid w:val="006D5D3A"/>
    <w:rsid w:val="006E7B44"/>
    <w:rsid w:val="006F033F"/>
    <w:rsid w:val="006F0BB1"/>
    <w:rsid w:val="006F41E7"/>
    <w:rsid w:val="006F7D33"/>
    <w:rsid w:val="00700272"/>
    <w:rsid w:val="007016D2"/>
    <w:rsid w:val="00716023"/>
    <w:rsid w:val="00720695"/>
    <w:rsid w:val="00726369"/>
    <w:rsid w:val="00726B50"/>
    <w:rsid w:val="00730EB2"/>
    <w:rsid w:val="00732EB1"/>
    <w:rsid w:val="0073534D"/>
    <w:rsid w:val="00735CE8"/>
    <w:rsid w:val="007414AC"/>
    <w:rsid w:val="0074382C"/>
    <w:rsid w:val="00743C1C"/>
    <w:rsid w:val="00743DE5"/>
    <w:rsid w:val="00747042"/>
    <w:rsid w:val="0075081E"/>
    <w:rsid w:val="00755BD0"/>
    <w:rsid w:val="00762384"/>
    <w:rsid w:val="00762BEC"/>
    <w:rsid w:val="00764A63"/>
    <w:rsid w:val="007652C3"/>
    <w:rsid w:val="0076550C"/>
    <w:rsid w:val="007669A9"/>
    <w:rsid w:val="00766C5C"/>
    <w:rsid w:val="00767917"/>
    <w:rsid w:val="00772F91"/>
    <w:rsid w:val="00776F1C"/>
    <w:rsid w:val="00790778"/>
    <w:rsid w:val="00790B6C"/>
    <w:rsid w:val="00790F66"/>
    <w:rsid w:val="007927B8"/>
    <w:rsid w:val="00792BA4"/>
    <w:rsid w:val="00794BAF"/>
    <w:rsid w:val="00795576"/>
    <w:rsid w:val="00797666"/>
    <w:rsid w:val="007A2E5C"/>
    <w:rsid w:val="007B1CFB"/>
    <w:rsid w:val="007B4061"/>
    <w:rsid w:val="007B4DA3"/>
    <w:rsid w:val="007B56EB"/>
    <w:rsid w:val="007B7B89"/>
    <w:rsid w:val="007B7CD2"/>
    <w:rsid w:val="007C14FA"/>
    <w:rsid w:val="007D0A91"/>
    <w:rsid w:val="007D2E13"/>
    <w:rsid w:val="007D7C46"/>
    <w:rsid w:val="007E2543"/>
    <w:rsid w:val="007E53F8"/>
    <w:rsid w:val="007E7C63"/>
    <w:rsid w:val="007F15B8"/>
    <w:rsid w:val="007F17D9"/>
    <w:rsid w:val="007F41B6"/>
    <w:rsid w:val="007F7B5F"/>
    <w:rsid w:val="00803761"/>
    <w:rsid w:val="0080520C"/>
    <w:rsid w:val="00815946"/>
    <w:rsid w:val="00815D49"/>
    <w:rsid w:val="008203EE"/>
    <w:rsid w:val="008225F7"/>
    <w:rsid w:val="00824E59"/>
    <w:rsid w:val="008253A6"/>
    <w:rsid w:val="00827345"/>
    <w:rsid w:val="0083021A"/>
    <w:rsid w:val="008418FA"/>
    <w:rsid w:val="00844C04"/>
    <w:rsid w:val="0084655C"/>
    <w:rsid w:val="00847DC0"/>
    <w:rsid w:val="00847E43"/>
    <w:rsid w:val="008506B6"/>
    <w:rsid w:val="008538C9"/>
    <w:rsid w:val="00854CB7"/>
    <w:rsid w:val="00860A66"/>
    <w:rsid w:val="008622A6"/>
    <w:rsid w:val="008639E3"/>
    <w:rsid w:val="00866C40"/>
    <w:rsid w:val="008778FC"/>
    <w:rsid w:val="00880DBD"/>
    <w:rsid w:val="00883FA1"/>
    <w:rsid w:val="008840C6"/>
    <w:rsid w:val="008845F9"/>
    <w:rsid w:val="00885DCF"/>
    <w:rsid w:val="00886D4B"/>
    <w:rsid w:val="0088787D"/>
    <w:rsid w:val="00896A1F"/>
    <w:rsid w:val="008978DF"/>
    <w:rsid w:val="008A279F"/>
    <w:rsid w:val="008A6842"/>
    <w:rsid w:val="008A69A4"/>
    <w:rsid w:val="008B2E11"/>
    <w:rsid w:val="008B52B7"/>
    <w:rsid w:val="008B60AB"/>
    <w:rsid w:val="008C0B0D"/>
    <w:rsid w:val="008C1684"/>
    <w:rsid w:val="008C2EEC"/>
    <w:rsid w:val="008C3202"/>
    <w:rsid w:val="008D586A"/>
    <w:rsid w:val="008D5F6A"/>
    <w:rsid w:val="008D7C3A"/>
    <w:rsid w:val="008E0861"/>
    <w:rsid w:val="008E2B55"/>
    <w:rsid w:val="008E42BF"/>
    <w:rsid w:val="008F0B9E"/>
    <w:rsid w:val="008F190B"/>
    <w:rsid w:val="008F1B58"/>
    <w:rsid w:val="00903259"/>
    <w:rsid w:val="00905E46"/>
    <w:rsid w:val="00905EC5"/>
    <w:rsid w:val="00906AFA"/>
    <w:rsid w:val="00910199"/>
    <w:rsid w:val="00910A44"/>
    <w:rsid w:val="009170AB"/>
    <w:rsid w:val="00921DAA"/>
    <w:rsid w:val="0092345A"/>
    <w:rsid w:val="0092445F"/>
    <w:rsid w:val="0093111F"/>
    <w:rsid w:val="00933293"/>
    <w:rsid w:val="009416F8"/>
    <w:rsid w:val="00942FCA"/>
    <w:rsid w:val="00946A70"/>
    <w:rsid w:val="00950E18"/>
    <w:rsid w:val="00952670"/>
    <w:rsid w:val="0095617A"/>
    <w:rsid w:val="009563ED"/>
    <w:rsid w:val="00960052"/>
    <w:rsid w:val="00962D3D"/>
    <w:rsid w:val="00962F0C"/>
    <w:rsid w:val="0096533B"/>
    <w:rsid w:val="009748F6"/>
    <w:rsid w:val="0098121A"/>
    <w:rsid w:val="00984B50"/>
    <w:rsid w:val="009854CB"/>
    <w:rsid w:val="00987114"/>
    <w:rsid w:val="00987823"/>
    <w:rsid w:val="00992D6D"/>
    <w:rsid w:val="009A3244"/>
    <w:rsid w:val="009A426C"/>
    <w:rsid w:val="009A4B92"/>
    <w:rsid w:val="009A6867"/>
    <w:rsid w:val="009A7BE1"/>
    <w:rsid w:val="009B2049"/>
    <w:rsid w:val="009B2D49"/>
    <w:rsid w:val="009C1C4D"/>
    <w:rsid w:val="009C6736"/>
    <w:rsid w:val="009D0A34"/>
    <w:rsid w:val="009D2D0C"/>
    <w:rsid w:val="009D5518"/>
    <w:rsid w:val="009E0FAE"/>
    <w:rsid w:val="009E53D1"/>
    <w:rsid w:val="009E541F"/>
    <w:rsid w:val="00A07B2F"/>
    <w:rsid w:val="00A10499"/>
    <w:rsid w:val="00A13651"/>
    <w:rsid w:val="00A14B33"/>
    <w:rsid w:val="00A151EF"/>
    <w:rsid w:val="00A229C3"/>
    <w:rsid w:val="00A31564"/>
    <w:rsid w:val="00A422B7"/>
    <w:rsid w:val="00A53AF6"/>
    <w:rsid w:val="00A5709C"/>
    <w:rsid w:val="00A6255F"/>
    <w:rsid w:val="00A74413"/>
    <w:rsid w:val="00A80636"/>
    <w:rsid w:val="00A82FB4"/>
    <w:rsid w:val="00A86C93"/>
    <w:rsid w:val="00A86CCD"/>
    <w:rsid w:val="00A90C28"/>
    <w:rsid w:val="00AA0357"/>
    <w:rsid w:val="00AA16BE"/>
    <w:rsid w:val="00AA70B3"/>
    <w:rsid w:val="00AB1AC7"/>
    <w:rsid w:val="00AB5318"/>
    <w:rsid w:val="00AC0C2D"/>
    <w:rsid w:val="00AC1D2E"/>
    <w:rsid w:val="00AC2AEE"/>
    <w:rsid w:val="00AC5C2E"/>
    <w:rsid w:val="00AC78B5"/>
    <w:rsid w:val="00AD2201"/>
    <w:rsid w:val="00AD2207"/>
    <w:rsid w:val="00AE04E6"/>
    <w:rsid w:val="00AE1F0D"/>
    <w:rsid w:val="00AE2A3C"/>
    <w:rsid w:val="00AE3000"/>
    <w:rsid w:val="00AF1622"/>
    <w:rsid w:val="00AF3024"/>
    <w:rsid w:val="00AF40D1"/>
    <w:rsid w:val="00AF56C7"/>
    <w:rsid w:val="00B0011C"/>
    <w:rsid w:val="00B0171A"/>
    <w:rsid w:val="00B0387E"/>
    <w:rsid w:val="00B17F6F"/>
    <w:rsid w:val="00B24F60"/>
    <w:rsid w:val="00B33056"/>
    <w:rsid w:val="00B34009"/>
    <w:rsid w:val="00B359E5"/>
    <w:rsid w:val="00B44359"/>
    <w:rsid w:val="00B52942"/>
    <w:rsid w:val="00B53723"/>
    <w:rsid w:val="00B547E2"/>
    <w:rsid w:val="00B56D8F"/>
    <w:rsid w:val="00B60BD9"/>
    <w:rsid w:val="00B63801"/>
    <w:rsid w:val="00B64899"/>
    <w:rsid w:val="00B7667D"/>
    <w:rsid w:val="00B833AE"/>
    <w:rsid w:val="00B84635"/>
    <w:rsid w:val="00B865E4"/>
    <w:rsid w:val="00B87CFA"/>
    <w:rsid w:val="00B90680"/>
    <w:rsid w:val="00B95142"/>
    <w:rsid w:val="00B96737"/>
    <w:rsid w:val="00BA11F1"/>
    <w:rsid w:val="00BA152D"/>
    <w:rsid w:val="00BA1BED"/>
    <w:rsid w:val="00BA2204"/>
    <w:rsid w:val="00BA6852"/>
    <w:rsid w:val="00BB0A5F"/>
    <w:rsid w:val="00BB0B1E"/>
    <w:rsid w:val="00BB1423"/>
    <w:rsid w:val="00BB32AD"/>
    <w:rsid w:val="00BB38B4"/>
    <w:rsid w:val="00BB40C5"/>
    <w:rsid w:val="00BB692D"/>
    <w:rsid w:val="00BB6F18"/>
    <w:rsid w:val="00BB747C"/>
    <w:rsid w:val="00BC3749"/>
    <w:rsid w:val="00BC52C1"/>
    <w:rsid w:val="00BC61F4"/>
    <w:rsid w:val="00BD20E4"/>
    <w:rsid w:val="00BD5074"/>
    <w:rsid w:val="00BE3A75"/>
    <w:rsid w:val="00BE49CF"/>
    <w:rsid w:val="00BE5F88"/>
    <w:rsid w:val="00BF33C1"/>
    <w:rsid w:val="00BF37B6"/>
    <w:rsid w:val="00C016B9"/>
    <w:rsid w:val="00C1125A"/>
    <w:rsid w:val="00C1642F"/>
    <w:rsid w:val="00C17F23"/>
    <w:rsid w:val="00C212C7"/>
    <w:rsid w:val="00C237E3"/>
    <w:rsid w:val="00C2453E"/>
    <w:rsid w:val="00C34640"/>
    <w:rsid w:val="00C37F3C"/>
    <w:rsid w:val="00C523BA"/>
    <w:rsid w:val="00C62C78"/>
    <w:rsid w:val="00C64FB5"/>
    <w:rsid w:val="00C661EA"/>
    <w:rsid w:val="00C67883"/>
    <w:rsid w:val="00C71B99"/>
    <w:rsid w:val="00C72DF6"/>
    <w:rsid w:val="00C73831"/>
    <w:rsid w:val="00C73A44"/>
    <w:rsid w:val="00C76A7F"/>
    <w:rsid w:val="00C84BC8"/>
    <w:rsid w:val="00C86BE7"/>
    <w:rsid w:val="00C925FD"/>
    <w:rsid w:val="00C9333C"/>
    <w:rsid w:val="00C97A58"/>
    <w:rsid w:val="00CA3B7F"/>
    <w:rsid w:val="00CA4FBC"/>
    <w:rsid w:val="00CB0F86"/>
    <w:rsid w:val="00CB4019"/>
    <w:rsid w:val="00CB6605"/>
    <w:rsid w:val="00CB7E16"/>
    <w:rsid w:val="00CD78BD"/>
    <w:rsid w:val="00CE0B12"/>
    <w:rsid w:val="00CE17D5"/>
    <w:rsid w:val="00CE2040"/>
    <w:rsid w:val="00CE24B9"/>
    <w:rsid w:val="00CE281A"/>
    <w:rsid w:val="00CE2F3B"/>
    <w:rsid w:val="00CE5160"/>
    <w:rsid w:val="00CE5213"/>
    <w:rsid w:val="00CE5B44"/>
    <w:rsid w:val="00CF0D5B"/>
    <w:rsid w:val="00CF1F85"/>
    <w:rsid w:val="00CF28D3"/>
    <w:rsid w:val="00CF63FD"/>
    <w:rsid w:val="00D00085"/>
    <w:rsid w:val="00D00BBE"/>
    <w:rsid w:val="00D15BB1"/>
    <w:rsid w:val="00D2009E"/>
    <w:rsid w:val="00D22566"/>
    <w:rsid w:val="00D26172"/>
    <w:rsid w:val="00D3417C"/>
    <w:rsid w:val="00D35869"/>
    <w:rsid w:val="00D37014"/>
    <w:rsid w:val="00D375BB"/>
    <w:rsid w:val="00D379BA"/>
    <w:rsid w:val="00D4423C"/>
    <w:rsid w:val="00D44322"/>
    <w:rsid w:val="00D6112E"/>
    <w:rsid w:val="00D738E1"/>
    <w:rsid w:val="00D748C7"/>
    <w:rsid w:val="00D74F11"/>
    <w:rsid w:val="00D77ED4"/>
    <w:rsid w:val="00D8392D"/>
    <w:rsid w:val="00D85597"/>
    <w:rsid w:val="00D86AC0"/>
    <w:rsid w:val="00D94C1E"/>
    <w:rsid w:val="00DA0358"/>
    <w:rsid w:val="00DB095D"/>
    <w:rsid w:val="00DB1171"/>
    <w:rsid w:val="00DB3524"/>
    <w:rsid w:val="00DC28B8"/>
    <w:rsid w:val="00DD032E"/>
    <w:rsid w:val="00DD1A51"/>
    <w:rsid w:val="00DD6C3A"/>
    <w:rsid w:val="00DE1BF6"/>
    <w:rsid w:val="00DE455C"/>
    <w:rsid w:val="00DE797A"/>
    <w:rsid w:val="00DF1A0B"/>
    <w:rsid w:val="00E2454A"/>
    <w:rsid w:val="00E30133"/>
    <w:rsid w:val="00E31421"/>
    <w:rsid w:val="00E33708"/>
    <w:rsid w:val="00E36CE8"/>
    <w:rsid w:val="00E40921"/>
    <w:rsid w:val="00E41D7D"/>
    <w:rsid w:val="00E423DA"/>
    <w:rsid w:val="00E4463D"/>
    <w:rsid w:val="00E45381"/>
    <w:rsid w:val="00E54E88"/>
    <w:rsid w:val="00E553F2"/>
    <w:rsid w:val="00E55551"/>
    <w:rsid w:val="00E55EA0"/>
    <w:rsid w:val="00E5794B"/>
    <w:rsid w:val="00E60438"/>
    <w:rsid w:val="00E744C2"/>
    <w:rsid w:val="00E824C3"/>
    <w:rsid w:val="00E85DCE"/>
    <w:rsid w:val="00E86E93"/>
    <w:rsid w:val="00E9229F"/>
    <w:rsid w:val="00E95FA9"/>
    <w:rsid w:val="00E9642F"/>
    <w:rsid w:val="00E97823"/>
    <w:rsid w:val="00EB0BEE"/>
    <w:rsid w:val="00EB1782"/>
    <w:rsid w:val="00EB3B35"/>
    <w:rsid w:val="00EB4B03"/>
    <w:rsid w:val="00EC1134"/>
    <w:rsid w:val="00EC2156"/>
    <w:rsid w:val="00EC38EA"/>
    <w:rsid w:val="00EC3CDD"/>
    <w:rsid w:val="00EC4B10"/>
    <w:rsid w:val="00EC65E2"/>
    <w:rsid w:val="00ED010B"/>
    <w:rsid w:val="00ED2ABF"/>
    <w:rsid w:val="00ED6EFC"/>
    <w:rsid w:val="00ED6F2C"/>
    <w:rsid w:val="00EE0419"/>
    <w:rsid w:val="00EE443E"/>
    <w:rsid w:val="00EE70BC"/>
    <w:rsid w:val="00EF0F72"/>
    <w:rsid w:val="00EF204B"/>
    <w:rsid w:val="00EF48F7"/>
    <w:rsid w:val="00EF61D8"/>
    <w:rsid w:val="00F01C8F"/>
    <w:rsid w:val="00F02289"/>
    <w:rsid w:val="00F0240A"/>
    <w:rsid w:val="00F02C81"/>
    <w:rsid w:val="00F05B97"/>
    <w:rsid w:val="00F07C20"/>
    <w:rsid w:val="00F12B61"/>
    <w:rsid w:val="00F14D7F"/>
    <w:rsid w:val="00F23E49"/>
    <w:rsid w:val="00F24A7B"/>
    <w:rsid w:val="00F27ACC"/>
    <w:rsid w:val="00F32377"/>
    <w:rsid w:val="00F33E83"/>
    <w:rsid w:val="00F41A14"/>
    <w:rsid w:val="00F4647B"/>
    <w:rsid w:val="00F47B43"/>
    <w:rsid w:val="00F51D12"/>
    <w:rsid w:val="00F5603B"/>
    <w:rsid w:val="00F560DE"/>
    <w:rsid w:val="00F57E3D"/>
    <w:rsid w:val="00F60FDE"/>
    <w:rsid w:val="00F6300B"/>
    <w:rsid w:val="00F66989"/>
    <w:rsid w:val="00F67ECC"/>
    <w:rsid w:val="00F7005A"/>
    <w:rsid w:val="00F7186B"/>
    <w:rsid w:val="00F71DB4"/>
    <w:rsid w:val="00F7768F"/>
    <w:rsid w:val="00F815C8"/>
    <w:rsid w:val="00F8241E"/>
    <w:rsid w:val="00F840E1"/>
    <w:rsid w:val="00F84A0D"/>
    <w:rsid w:val="00FA3F40"/>
    <w:rsid w:val="00FB0D61"/>
    <w:rsid w:val="00FB13FE"/>
    <w:rsid w:val="00FB306E"/>
    <w:rsid w:val="00FB437C"/>
    <w:rsid w:val="00FB7D61"/>
    <w:rsid w:val="00FC2DF1"/>
    <w:rsid w:val="00FD0CA9"/>
    <w:rsid w:val="00FD4B82"/>
    <w:rsid w:val="00FD5CCC"/>
    <w:rsid w:val="00FD777E"/>
    <w:rsid w:val="00FE02DF"/>
    <w:rsid w:val="00FF0701"/>
    <w:rsid w:val="00FF3E06"/>
    <w:rsid w:val="00FF4BE1"/>
    <w:rsid w:val="00FF5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BF4B22"/>
  <w15:docId w15:val="{EB8E6C38-1558-41FB-9E48-7D194FA19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9" w:qFormat="1"/>
    <w:lsdException w:name="heading 4" w:locked="1" w:uiPriority="9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iPriority="0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A1F"/>
    <w:rPr>
      <w:rFonts w:ascii="Myriad Pro" w:hAnsi="Myriad Pro"/>
    </w:rPr>
  </w:style>
  <w:style w:type="paragraph" w:styleId="Heading1">
    <w:name w:val="heading 1"/>
    <w:next w:val="Normal"/>
    <w:link w:val="Heading1Char"/>
    <w:uiPriority w:val="99"/>
    <w:qFormat/>
    <w:rsid w:val="008E42BF"/>
    <w:pPr>
      <w:keepNext/>
      <w:keepLines/>
      <w:tabs>
        <w:tab w:val="left" w:pos="1980"/>
      </w:tabs>
      <w:spacing w:before="480" w:after="240"/>
      <w:outlineLvl w:val="0"/>
    </w:pPr>
    <w:rPr>
      <w:rFonts w:eastAsia="Malgun Gothic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237E3"/>
    <w:pPr>
      <w:keepNext/>
      <w:keepLines/>
      <w:spacing w:before="200" w:after="120"/>
      <w:outlineLvl w:val="1"/>
    </w:pPr>
    <w:rPr>
      <w:rFonts w:ascii="Calibri" w:eastAsia="Malgun Gothic" w:hAnsi="Calibri"/>
      <w:b/>
      <w:bCs/>
      <w:color w:val="1B587C" w:themeColor="accent3"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03761"/>
    <w:pPr>
      <w:keepNext/>
      <w:keepLines/>
      <w:numPr>
        <w:numId w:val="2"/>
      </w:numPr>
      <w:spacing w:before="120"/>
      <w:ind w:left="720"/>
      <w:outlineLvl w:val="2"/>
    </w:pPr>
    <w:rPr>
      <w:rFonts w:eastAsia="Malgun Gothic"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C237E3"/>
    <w:pPr>
      <w:tabs>
        <w:tab w:val="right" w:pos="2880"/>
        <w:tab w:val="left" w:pos="3240"/>
        <w:tab w:val="right" w:pos="10800"/>
      </w:tabs>
      <w:spacing w:before="240"/>
      <w:outlineLvl w:val="3"/>
    </w:pPr>
    <w:rPr>
      <w:rFonts w:ascii="Calibri" w:hAnsi="Calibri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C2EEC"/>
    <w:pPr>
      <w:keepNext/>
      <w:keepLines/>
      <w:numPr>
        <w:ilvl w:val="4"/>
        <w:numId w:val="1"/>
      </w:numPr>
      <w:spacing w:before="200"/>
      <w:outlineLvl w:val="4"/>
    </w:pPr>
    <w:rPr>
      <w:rFonts w:ascii="Calibri" w:eastAsia="Times New Roman" w:hAnsi="Calibri"/>
      <w:b/>
    </w:rPr>
  </w:style>
  <w:style w:type="paragraph" w:styleId="Heading6">
    <w:name w:val="heading 6"/>
    <w:basedOn w:val="Heading5"/>
    <w:next w:val="Normal"/>
    <w:link w:val="Heading6Char"/>
    <w:uiPriority w:val="99"/>
    <w:qFormat/>
    <w:rsid w:val="00987823"/>
    <w:pPr>
      <w:outlineLvl w:val="5"/>
    </w:pPr>
    <w:rPr>
      <w:color w:val="1B587C" w:themeColor="accent3"/>
    </w:rPr>
  </w:style>
  <w:style w:type="paragraph" w:styleId="Heading7">
    <w:name w:val="heading 7"/>
    <w:basedOn w:val="Heading1"/>
    <w:next w:val="Normal"/>
    <w:link w:val="Heading7Char"/>
    <w:uiPriority w:val="99"/>
    <w:qFormat/>
    <w:rsid w:val="008C2EEC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A82FB4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36363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A82FB4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36363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E42BF"/>
    <w:rPr>
      <w:rFonts w:eastAsia="Malgun Gothic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C237E3"/>
    <w:rPr>
      <w:rFonts w:eastAsia="Malgun Gothic"/>
      <w:b/>
      <w:bCs/>
      <w:color w:val="1B587C" w:themeColor="accent3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803761"/>
    <w:rPr>
      <w:rFonts w:ascii="Myriad Pro" w:eastAsia="Malgun Gothic" w:hAnsi="Myriad Pro"/>
      <w:bCs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C237E3"/>
    <w:rPr>
      <w:sz w:val="24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8C2EEC"/>
    <w:rPr>
      <w:rFonts w:eastAsia="Times New Roman"/>
      <w:b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987823"/>
    <w:rPr>
      <w:rFonts w:eastAsia="Times New Roman"/>
      <w:b/>
      <w:color w:val="1B587C" w:themeColor="accent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8C2EEC"/>
    <w:rPr>
      <w:rFonts w:eastAsia="Malgun Gothic"/>
      <w:bCs/>
      <w:sz w:val="32"/>
      <w:szCs w:val="32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A82FB4"/>
    <w:rPr>
      <w:rFonts w:ascii="Cambria" w:eastAsia="Times New Roman" w:hAnsi="Cambria"/>
      <w:color w:val="36363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A82FB4"/>
    <w:rPr>
      <w:rFonts w:ascii="Cambria" w:eastAsia="Times New Roman" w:hAnsi="Cambria"/>
      <w:i/>
      <w:iCs/>
      <w:color w:val="363636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A5709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99"/>
    <w:rsid w:val="00BE5F88"/>
    <w:rPr>
      <w:rFonts w:ascii="Myriad Pro" w:hAnsi="Myriad Pro"/>
    </w:rPr>
  </w:style>
  <w:style w:type="character" w:styleId="CommentReference">
    <w:name w:val="annotation reference"/>
    <w:basedOn w:val="DefaultParagraphFont"/>
    <w:uiPriority w:val="99"/>
    <w:semiHidden/>
    <w:rsid w:val="00A5709C"/>
    <w:rPr>
      <w:rFonts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A5709C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A5709C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A570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5709C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805B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6805BA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rsid w:val="001F77AE"/>
    <w:pPr>
      <w:jc w:val="right"/>
    </w:pPr>
    <w:rPr>
      <w:rFonts w:ascii="Calibri" w:hAnsi="Calibri" w:cs="Calibri"/>
      <w:sz w:val="24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F77AE"/>
    <w:rPr>
      <w:rFonts w:cs="Calibri"/>
      <w:sz w:val="24"/>
    </w:rPr>
  </w:style>
  <w:style w:type="paragraph" w:styleId="Footer">
    <w:name w:val="footer"/>
    <w:basedOn w:val="Normal"/>
    <w:link w:val="FooterChar"/>
    <w:uiPriority w:val="99"/>
    <w:rsid w:val="001B23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B237B"/>
    <w:rPr>
      <w:rFonts w:cs="Times New Roman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910A44"/>
    <w:pPr>
      <w:contextualSpacing/>
      <w:jc w:val="right"/>
    </w:pPr>
    <w:rPr>
      <w:rFonts w:asciiTheme="majorHAnsi" w:eastAsia="Malgun Gothic" w:hAnsiTheme="majorHAnsi" w:cstheme="majorBidi"/>
      <w:color w:val="25252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10A44"/>
    <w:rPr>
      <w:rFonts w:asciiTheme="majorHAnsi" w:eastAsia="Malgun Gothic" w:hAnsiTheme="majorHAnsi" w:cstheme="majorBidi"/>
      <w:color w:val="252525" w:themeColor="text2" w:themeShade="BF"/>
      <w:spacing w:val="5"/>
      <w:kern w:val="28"/>
      <w:sz w:val="52"/>
      <w:szCs w:val="52"/>
    </w:rPr>
  </w:style>
  <w:style w:type="paragraph" w:styleId="BodyTextIndent2">
    <w:name w:val="Body Text Indent 2"/>
    <w:basedOn w:val="Normal"/>
    <w:link w:val="BodyTextIndent2Char"/>
    <w:uiPriority w:val="99"/>
    <w:unhideWhenUsed/>
    <w:locked/>
    <w:rsid w:val="001F77A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F77AE"/>
    <w:rPr>
      <w:rFonts w:ascii="Myriad Pro" w:hAnsi="Myriad Pro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BB0A5F"/>
    <w:rPr>
      <w:rFonts w:ascii="Calibri" w:eastAsiaTheme="minorHAnsi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B0A5F"/>
    <w:rPr>
      <w:rFonts w:eastAsiaTheme="minorHAnsi" w:cstheme="minorBidi"/>
      <w:szCs w:val="21"/>
    </w:rPr>
  </w:style>
  <w:style w:type="table" w:styleId="TableGrid">
    <w:name w:val="Table Grid"/>
    <w:basedOn w:val="TableNormal"/>
    <w:uiPriority w:val="39"/>
    <w:locked/>
    <w:rsid w:val="00280375"/>
    <w:rPr>
      <w:rFonts w:ascii="Cambria" w:eastAsia="Cambria" w:hAnsi="Cambria" w:cs="Cambria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locked/>
    <w:rsid w:val="00247C13"/>
    <w:pPr>
      <w:spacing w:after="240" w:line="280" w:lineRule="atLeast"/>
      <w:ind w:left="360"/>
    </w:pPr>
    <w:rPr>
      <w:rFonts w:ascii="Calibri" w:hAnsi="Calibri"/>
    </w:rPr>
  </w:style>
  <w:style w:type="character" w:customStyle="1" w:styleId="BodyTextChar">
    <w:name w:val="Body Text Char"/>
    <w:basedOn w:val="DefaultParagraphFont"/>
    <w:link w:val="BodyText"/>
    <w:uiPriority w:val="99"/>
    <w:rsid w:val="00247C13"/>
  </w:style>
  <w:style w:type="paragraph" w:styleId="BodyText2">
    <w:name w:val="Body Text 2"/>
    <w:basedOn w:val="Normal"/>
    <w:link w:val="BodyText2Char"/>
    <w:uiPriority w:val="99"/>
    <w:unhideWhenUsed/>
    <w:locked/>
    <w:rsid w:val="005F635A"/>
    <w:pPr>
      <w:numPr>
        <w:numId w:val="8"/>
      </w:numPr>
      <w:spacing w:before="240" w:after="120"/>
      <w:ind w:left="360"/>
    </w:pPr>
    <w:rPr>
      <w:rFonts w:ascii="Calibri" w:hAnsi="Calibri"/>
      <w:b/>
    </w:rPr>
  </w:style>
  <w:style w:type="character" w:customStyle="1" w:styleId="BodyText2Char">
    <w:name w:val="Body Text 2 Char"/>
    <w:basedOn w:val="DefaultParagraphFont"/>
    <w:link w:val="BodyText2"/>
    <w:uiPriority w:val="99"/>
    <w:rsid w:val="005F635A"/>
    <w:rPr>
      <w:b/>
    </w:rPr>
  </w:style>
  <w:style w:type="paragraph" w:styleId="NormalWeb">
    <w:name w:val="Normal (Web)"/>
    <w:basedOn w:val="Normal"/>
    <w:uiPriority w:val="99"/>
    <w:semiHidden/>
    <w:unhideWhenUsed/>
    <w:locked/>
    <w:rsid w:val="004F14C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ListBullet2">
    <w:name w:val="List Bullet 2"/>
    <w:basedOn w:val="ListBullet"/>
    <w:uiPriority w:val="99"/>
    <w:unhideWhenUsed/>
    <w:locked/>
    <w:rsid w:val="001C6092"/>
    <w:pPr>
      <w:ind w:left="1440"/>
    </w:pPr>
  </w:style>
  <w:style w:type="paragraph" w:styleId="ListBullet">
    <w:name w:val="List Bullet"/>
    <w:basedOn w:val="Normal"/>
    <w:uiPriority w:val="99"/>
    <w:unhideWhenUsed/>
    <w:locked/>
    <w:rsid w:val="00545EBF"/>
    <w:pPr>
      <w:ind w:left="360" w:hanging="360"/>
      <w:contextualSpacing/>
    </w:pPr>
    <w:rPr>
      <w:rFonts w:ascii="Calibri" w:hAnsi="Calibri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416407"/>
    <w:pPr>
      <w:numPr>
        <w:ilvl w:val="1"/>
      </w:numPr>
      <w:jc w:val="right"/>
    </w:pPr>
    <w:rPr>
      <w:rFonts w:asciiTheme="majorHAnsi" w:eastAsiaTheme="majorEastAsia" w:hAnsiTheme="majorHAnsi" w:cstheme="majorBidi"/>
      <w:i/>
      <w:iCs/>
      <w:color w:val="F07F09" w:themeColor="accen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16407"/>
    <w:rPr>
      <w:rFonts w:asciiTheme="majorHAnsi" w:eastAsiaTheme="majorEastAsia" w:hAnsiTheme="majorHAnsi" w:cstheme="majorBidi"/>
      <w:i/>
      <w:iCs/>
      <w:color w:val="F07F09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locked/>
    <w:rsid w:val="004F14C7"/>
    <w:rPr>
      <w:color w:val="6B9F25" w:themeColor="hyperlink"/>
      <w:u w:val="single"/>
    </w:rPr>
  </w:style>
  <w:style w:type="paragraph" w:customStyle="1" w:styleId="Tabletextbullet">
    <w:name w:val="Table text bullet"/>
    <w:basedOn w:val="Normal"/>
    <w:qFormat/>
    <w:rsid w:val="001C6092"/>
    <w:pPr>
      <w:numPr>
        <w:numId w:val="4"/>
      </w:numPr>
      <w:tabs>
        <w:tab w:val="left" w:pos="432"/>
      </w:tabs>
      <w:spacing w:after="120"/>
      <w:contextualSpacing/>
    </w:pPr>
    <w:rPr>
      <w:rFonts w:ascii="Calibri" w:eastAsia="Arial Narrow" w:hAnsi="Calibri" w:cs="Calibri"/>
      <w:color w:val="000000"/>
      <w:szCs w:val="24"/>
    </w:rPr>
  </w:style>
  <w:style w:type="paragraph" w:styleId="Revision">
    <w:name w:val="Revision"/>
    <w:hidden/>
    <w:uiPriority w:val="99"/>
    <w:semiHidden/>
    <w:rsid w:val="00FD777E"/>
    <w:rPr>
      <w:rFonts w:ascii="Myriad Pro" w:hAnsi="Myriad Pro"/>
    </w:rPr>
  </w:style>
  <w:style w:type="character" w:styleId="FootnoteReference">
    <w:name w:val="footnote reference"/>
    <w:semiHidden/>
    <w:locked/>
    <w:rsid w:val="00EF0F72"/>
  </w:style>
  <w:style w:type="character" w:styleId="PageNumber">
    <w:name w:val="page number"/>
    <w:basedOn w:val="DefaultParagraphFont"/>
    <w:locked/>
    <w:rsid w:val="00EF0F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1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Urban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Urban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HG明朝B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Urban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255000"/>
              </a:schemeClr>
            </a:gs>
            <a:gs pos="55000">
              <a:schemeClr val="phClr">
                <a:tint val="12000"/>
                <a:satMod val="255000"/>
              </a:schemeClr>
            </a:gs>
            <a:gs pos="100000">
              <a:schemeClr val="phClr">
                <a:tint val="45000"/>
                <a:satMod val="250000"/>
              </a:schemeClr>
            </a:gs>
          </a:gsLst>
          <a:path path="circle">
            <a:fillToRect l="-40000" t="-90000" r="140000" b="190000"/>
          </a:path>
        </a:gradFill>
        <a:gradFill rotWithShape="1">
          <a:gsLst>
            <a:gs pos="0">
              <a:schemeClr val="phClr">
                <a:tint val="43000"/>
                <a:satMod val="165000"/>
              </a:schemeClr>
            </a:gs>
            <a:gs pos="55000">
              <a:schemeClr val="phClr">
                <a:tint val="83000"/>
                <a:satMod val="155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-40000" t="-90000" r="140000" b="19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15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flat" dir="t">
              <a:rot lat="0" lon="0" rev="20040000"/>
            </a:lightRig>
          </a:scene3d>
          <a:sp3d contourW="12700" prstMaterial="dkEdge">
            <a:bevelT w="25400" h="38100" prst="convex"/>
            <a:contourClr>
              <a:schemeClr val="phClr">
                <a:satMod val="115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100000">
              <a:schemeClr val="phClr">
                <a:tint val="80000"/>
                <a:satMod val="250000"/>
              </a:schemeClr>
            </a:gs>
            <a:gs pos="60000">
              <a:schemeClr val="phClr">
                <a:shade val="38000"/>
                <a:satMod val="175000"/>
              </a:schemeClr>
            </a:gs>
            <a:gs pos="0">
              <a:schemeClr val="phClr">
                <a:shade val="30000"/>
                <a:satMod val="175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48000"/>
              </a:schemeClr>
              <a:schemeClr val="phClr">
                <a:tint val="96000"/>
                <a:satMod val="150000"/>
              </a:schemeClr>
            </a:duotone>
          </a:blip>
          <a:tile tx="0" ty="0" sx="80000" sy="8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211441-e60c-4fc1-a2d6-3444dbd45032">
      <Terms xmlns="http://schemas.microsoft.com/office/infopath/2007/PartnerControls"/>
    </lcf76f155ced4ddcb4097134ff3c332f>
    <TaxCatchAll xmlns="71464ca2-279d-470d-b17b-86cbc8e15aa6" xsi:nil="true"/>
    <Notes xmlns="a4211441-e60c-4fc1-a2d6-3444dbd4503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65715838A3414397A0D0E9026F3402" ma:contentTypeVersion="18" ma:contentTypeDescription="Create a new document." ma:contentTypeScope="" ma:versionID="3c56e49e067b922f96c5de3d824fef73">
  <xsd:schema xmlns:xsd="http://www.w3.org/2001/XMLSchema" xmlns:xs="http://www.w3.org/2001/XMLSchema" xmlns:p="http://schemas.microsoft.com/office/2006/metadata/properties" xmlns:ns2="a4211441-e60c-4fc1-a2d6-3444dbd45032" xmlns:ns3="71464ca2-279d-470d-b17b-86cbc8e15aa6" targetNamespace="http://schemas.microsoft.com/office/2006/metadata/properties" ma:root="true" ma:fieldsID="0e5d626981dd0b1745dd74429d637c12" ns2:_="" ns3:_="">
    <xsd:import namespace="a4211441-e60c-4fc1-a2d6-3444dbd45032"/>
    <xsd:import namespace="71464ca2-279d-470d-b17b-86cbc8e15a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11441-e60c-4fc1-a2d6-3444dbd450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dd257d-2f71-4bd7-a140-7dd45f266d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5" nillable="true" ma:displayName="Notes" ma:format="Dropdown" ma:internalName="Notes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464ca2-279d-470d-b17b-86cbc8e15aa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ae828ed-0720-4b55-a85f-01652d5b5ede}" ma:internalName="TaxCatchAll" ma:showField="CatchAllData" ma:web="71464ca2-279d-470d-b17b-86cbc8e15a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85EAE0-3720-474C-9DFD-10D801B6C5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453EA8-00E3-471A-B436-0D1956F3E88A}">
  <ds:schemaRefs>
    <ds:schemaRef ds:uri="http://schemas.microsoft.com/office/2006/metadata/properties"/>
    <ds:schemaRef ds:uri="http://schemas.microsoft.com/office/infopath/2007/PartnerControls"/>
    <ds:schemaRef ds:uri="a4211441-e60c-4fc1-a2d6-3444dbd45032"/>
    <ds:schemaRef ds:uri="71464ca2-279d-470d-b17b-86cbc8e15aa6"/>
  </ds:schemaRefs>
</ds:datastoreItem>
</file>

<file path=customXml/itemProps3.xml><?xml version="1.0" encoding="utf-8"?>
<ds:datastoreItem xmlns:ds="http://schemas.openxmlformats.org/officeDocument/2006/customXml" ds:itemID="{6487EBF5-2AF9-4188-8CD0-1D95CD34A59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2CB816-FE99-4219-A559-0D2AF3C19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11441-e60c-4fc1-a2d6-3444dbd45032"/>
    <ds:schemaRef ds:uri="71464ca2-279d-470d-b17b-86cbc8e15a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S Mission:</vt:lpstr>
    </vt:vector>
  </TitlesOfParts>
  <Company>RTD</Company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S Mission:</dc:title>
  <dc:creator>nl17751</dc:creator>
  <cp:lastModifiedBy>Candace Hladick</cp:lastModifiedBy>
  <cp:revision>2</cp:revision>
  <cp:lastPrinted>2013-03-18T00:33:00Z</cp:lastPrinted>
  <dcterms:created xsi:type="dcterms:W3CDTF">2026-06-09T12:53:00Z</dcterms:created>
  <dcterms:modified xsi:type="dcterms:W3CDTF">2026-06-09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65715838A3414397A0D0E9026F3402</vt:lpwstr>
  </property>
  <property fmtid="{D5CDD505-2E9C-101B-9397-08002B2CF9AE}" pid="3" name="GrammarlyDocumentId">
    <vt:lpwstr>fc1b52fa-55f1-4fae-be44-78844e2416c0</vt:lpwstr>
  </property>
</Properties>
</file>